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11AD9A" w14:textId="7693BC57" w:rsidR="00EE5997" w:rsidRPr="00EE5997" w:rsidRDefault="00214041" w:rsidP="00EE5997">
      <w:pPr>
        <w:spacing w:line="276" w:lineRule="auto"/>
        <w:jc w:val="center"/>
        <w:rPr>
          <w:rFonts w:ascii="Tahoma" w:hAnsi="Tahoma" w:cs="Tahoma"/>
          <w:b/>
          <w:sz w:val="24"/>
          <w:szCs w:val="24"/>
          <w:shd w:val="clear" w:color="auto" w:fill="FFFFFF"/>
        </w:rPr>
      </w:pPr>
      <w:r w:rsidRPr="00EE5997">
        <w:rPr>
          <w:rFonts w:ascii="Tahoma" w:hAnsi="Tahoma" w:cs="Tahoma"/>
          <w:b/>
          <w:sz w:val="24"/>
          <w:szCs w:val="24"/>
          <w:shd w:val="clear" w:color="auto" w:fill="FFFFFF"/>
        </w:rPr>
        <w:t>Jun</w:t>
      </w:r>
      <w:r w:rsidR="00745F53" w:rsidRPr="00EE5997">
        <w:rPr>
          <w:rFonts w:ascii="Tahoma" w:hAnsi="Tahoma" w:cs="Tahoma"/>
          <w:b/>
          <w:sz w:val="24"/>
          <w:szCs w:val="24"/>
          <w:shd w:val="clear" w:color="auto" w:fill="FFFFFF"/>
        </w:rPr>
        <w:t>ichi</w:t>
      </w:r>
      <w:r w:rsidRPr="00EE5997">
        <w:rPr>
          <w:rFonts w:ascii="Tahoma" w:hAnsi="Tahoma" w:cs="Tahoma"/>
          <w:b/>
          <w:sz w:val="24"/>
          <w:szCs w:val="24"/>
          <w:shd w:val="clear" w:color="auto" w:fill="FFFFFF"/>
        </w:rPr>
        <w:t xml:space="preserve"> Miyamoto Hydrogen Research Award</w:t>
      </w:r>
    </w:p>
    <w:p w14:paraId="27602B1F" w14:textId="29534A47" w:rsidR="005801E8" w:rsidRPr="005500A2" w:rsidRDefault="00214041" w:rsidP="005500A2">
      <w:pPr>
        <w:spacing w:line="276" w:lineRule="auto"/>
        <w:jc w:val="center"/>
        <w:rPr>
          <w:rFonts w:ascii="Tahoma" w:eastAsiaTheme="majorEastAsia" w:hAnsi="Tahoma" w:cs="Tahoma"/>
          <w:b/>
          <w:bCs/>
          <w:color w:val="auto"/>
          <w:sz w:val="24"/>
          <w:szCs w:val="24"/>
        </w:rPr>
      </w:pPr>
      <w:r w:rsidRPr="00EE5997">
        <w:rPr>
          <w:rFonts w:ascii="Tahoma" w:hAnsi="Tahoma" w:cs="Tahoma"/>
          <w:b/>
          <w:sz w:val="24"/>
          <w:szCs w:val="24"/>
          <w:shd w:val="clear" w:color="auto" w:fill="FFFFFF"/>
        </w:rPr>
        <w:t>Application Form</w:t>
      </w:r>
      <w:r w:rsidR="00440651">
        <w:rPr>
          <w:rFonts w:ascii="Tahoma" w:hAnsi="Tahoma" w:cs="Tahoma"/>
          <w:b/>
          <w:sz w:val="24"/>
          <w:szCs w:val="24"/>
          <w:shd w:val="clear" w:color="auto" w:fill="FFFFFF"/>
        </w:rPr>
        <w:t xml:space="preserve"> </w:t>
      </w:r>
      <w:r w:rsidR="00440651">
        <w:rPr>
          <w:rFonts w:ascii="Tahoma" w:eastAsiaTheme="majorEastAsia" w:hAnsi="Tahoma" w:cs="Tahoma" w:hint="eastAsia"/>
          <w:b/>
          <w:bCs/>
          <w:color w:val="auto"/>
          <w:sz w:val="24"/>
          <w:szCs w:val="24"/>
        </w:rPr>
        <w:t>(</w:t>
      </w:r>
      <w:r w:rsidR="00E05DA3">
        <w:rPr>
          <w:rFonts w:ascii="Tahoma" w:eastAsiaTheme="majorEastAsia" w:hAnsi="Tahoma" w:cs="Tahoma" w:hint="eastAsia"/>
          <w:b/>
          <w:bCs/>
          <w:color w:val="auto"/>
          <w:sz w:val="24"/>
          <w:szCs w:val="24"/>
        </w:rPr>
        <w:t>April 2024</w:t>
      </w:r>
      <w:r w:rsidR="00440651">
        <w:rPr>
          <w:rFonts w:ascii="Tahoma" w:eastAsiaTheme="majorEastAsia" w:hAnsi="Tahoma" w:cs="Tahoma" w:hint="eastAsia"/>
          <w:b/>
          <w:bCs/>
          <w:color w:val="auto"/>
          <w:sz w:val="24"/>
          <w:szCs w:val="24"/>
        </w:rPr>
        <w:t>）</w:t>
      </w:r>
    </w:p>
    <w:p w14:paraId="4C4EADFA" w14:textId="75A04248" w:rsidR="00214041" w:rsidRPr="006520BD" w:rsidRDefault="00214041" w:rsidP="00F0406A">
      <w:pPr>
        <w:spacing w:line="276" w:lineRule="auto"/>
        <w:rPr>
          <w:rFonts w:ascii="Tahoma" w:eastAsiaTheme="majorEastAsia" w:hAnsi="Tahoma" w:cs="Tahoma"/>
          <w:b/>
          <w:bCs/>
          <w:color w:val="auto"/>
          <w:sz w:val="21"/>
          <w:szCs w:val="21"/>
        </w:r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2122"/>
        <w:gridCol w:w="141"/>
        <w:gridCol w:w="1701"/>
        <w:gridCol w:w="5664"/>
      </w:tblGrid>
      <w:tr w:rsidR="00D87660" w:rsidRPr="006520BD" w14:paraId="188246DE" w14:textId="77777777" w:rsidTr="00E05DA3">
        <w:tc>
          <w:tcPr>
            <w:tcW w:w="3964" w:type="dxa"/>
            <w:gridSpan w:val="3"/>
            <w:vAlign w:val="center"/>
          </w:tcPr>
          <w:p w14:paraId="49C4DF34" w14:textId="1EF9C34D" w:rsidR="00D87660" w:rsidRPr="006520BD" w:rsidRDefault="00D87660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D87660">
              <w:rPr>
                <w:rFonts w:ascii="Tahoma" w:hAnsi="Tahoma" w:cs="Tahoma"/>
                <w:sz w:val="21"/>
                <w:szCs w:val="21"/>
                <w:shd w:val="clear" w:color="auto" w:fill="FFFFFF"/>
              </w:rPr>
              <w:t>Application Category</w:t>
            </w:r>
          </w:p>
        </w:tc>
        <w:tc>
          <w:tcPr>
            <w:tcW w:w="5664" w:type="dxa"/>
            <w:vAlign w:val="center"/>
          </w:tcPr>
          <w:p w14:paraId="47B36910" w14:textId="2E6BC1B8" w:rsidR="00E05DA3" w:rsidRDefault="008271C1" w:rsidP="000746EA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 w:val="21"/>
                  <w:szCs w:val="21"/>
                </w:rPr>
                <w:id w:val="70929540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05DA3"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="00E05DA3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 xml:space="preserve"> </w:t>
            </w:r>
            <w:r w:rsidR="00D87660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>D</w:t>
            </w:r>
            <w:r w:rsidR="00D87660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octor </w:t>
            </w:r>
            <w:proofErr w:type="spellStart"/>
            <w:r w:rsidR="00D87660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Course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>_</w:t>
            </w:r>
            <w:r w:rsidRPr="008271C1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General</w:t>
            </w:r>
            <w:proofErr w:type="spellEnd"/>
            <w:r w:rsidRPr="008271C1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student</w:t>
            </w:r>
          </w:p>
          <w:p w14:paraId="4A131059" w14:textId="240EEC58" w:rsidR="00E05DA3" w:rsidRDefault="008271C1" w:rsidP="000746EA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 w:val="21"/>
                  <w:szCs w:val="21"/>
                </w:rPr>
                <w:id w:val="68186498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05DA3"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="00E05DA3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 xml:space="preserve"> D</w:t>
            </w:r>
            <w:r w:rsidR="00E05DA3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octor </w:t>
            </w:r>
            <w:proofErr w:type="spellStart"/>
            <w:r w:rsidRPr="008271C1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Course_Working</w:t>
            </w:r>
            <w:proofErr w:type="spellEnd"/>
            <w:r w:rsidRPr="008271C1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student</w:t>
            </w:r>
            <w:bookmarkStart w:id="0" w:name="_GoBack"/>
            <w:bookmarkEnd w:id="0"/>
          </w:p>
          <w:p w14:paraId="62F628A6" w14:textId="139875DB" w:rsidR="00D87660" w:rsidRPr="006520BD" w:rsidRDefault="008271C1" w:rsidP="000746EA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 w:val="21"/>
                  <w:szCs w:val="21"/>
                </w:rPr>
                <w:id w:val="-186951840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05DA3"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="00E05DA3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 xml:space="preserve"> </w:t>
            </w:r>
            <w:r w:rsidR="00D87660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>M</w:t>
            </w:r>
            <w:r w:rsidR="00D87660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aster Course</w:t>
            </w:r>
          </w:p>
        </w:tc>
      </w:tr>
      <w:tr w:rsidR="00E05DA3" w:rsidRPr="006520BD" w14:paraId="19D59189" w14:textId="77777777" w:rsidTr="00397284">
        <w:tc>
          <w:tcPr>
            <w:tcW w:w="2122" w:type="dxa"/>
            <w:vAlign w:val="center"/>
          </w:tcPr>
          <w:p w14:paraId="612A9CF2" w14:textId="2263AD04" w:rsidR="00E05DA3" w:rsidRPr="006520BD" w:rsidRDefault="00E05DA3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6520BD">
              <w:rPr>
                <w:rFonts w:ascii="Tahoma" w:hAnsi="Tahoma" w:cs="Tahoma"/>
                <w:sz w:val="21"/>
                <w:szCs w:val="21"/>
                <w:shd w:val="clear" w:color="auto" w:fill="FFFFFF"/>
              </w:rPr>
              <w:t>Name</w:t>
            </w:r>
          </w:p>
        </w:tc>
        <w:tc>
          <w:tcPr>
            <w:tcW w:w="7506" w:type="dxa"/>
            <w:gridSpan w:val="3"/>
            <w:vAlign w:val="center"/>
          </w:tcPr>
          <w:p w14:paraId="2636A7F1" w14:textId="77777777" w:rsidR="00E05DA3" w:rsidRPr="006520BD" w:rsidRDefault="00E05DA3" w:rsidP="00D87660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E05DA3" w:rsidRPr="006520BD" w14:paraId="27B1F01E" w14:textId="77777777" w:rsidTr="009F3C48">
        <w:tc>
          <w:tcPr>
            <w:tcW w:w="2122" w:type="dxa"/>
            <w:vAlign w:val="center"/>
          </w:tcPr>
          <w:p w14:paraId="20145577" w14:textId="2F15EBA5" w:rsidR="00E05DA3" w:rsidRPr="006520BD" w:rsidRDefault="00E05DA3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>
              <w:rPr>
                <w:rFonts w:ascii="Tahoma" w:hAnsi="Tahoma" w:cs="Tahoma"/>
                <w:sz w:val="21"/>
                <w:szCs w:val="21"/>
                <w:shd w:val="clear" w:color="auto" w:fill="FFFFFF"/>
              </w:rPr>
              <w:t>Student</w:t>
            </w:r>
            <w:r w:rsidRPr="006520BD">
              <w:rPr>
                <w:rFonts w:ascii="Tahoma" w:hAnsi="Tahoma" w:cs="Tahoma"/>
                <w:sz w:val="21"/>
                <w:szCs w:val="21"/>
                <w:shd w:val="clear" w:color="auto" w:fill="FFFFFF"/>
              </w:rPr>
              <w:t xml:space="preserve"> number</w:t>
            </w:r>
          </w:p>
        </w:tc>
        <w:tc>
          <w:tcPr>
            <w:tcW w:w="7506" w:type="dxa"/>
            <w:gridSpan w:val="3"/>
            <w:vAlign w:val="center"/>
          </w:tcPr>
          <w:p w14:paraId="378941E6" w14:textId="77777777" w:rsidR="00E05DA3" w:rsidRPr="006520BD" w:rsidRDefault="00E05DA3" w:rsidP="00D87660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E05DA3" w:rsidRPr="006520BD" w14:paraId="24F5CA29" w14:textId="77777777" w:rsidTr="00341D48">
        <w:tc>
          <w:tcPr>
            <w:tcW w:w="2122" w:type="dxa"/>
            <w:vAlign w:val="center"/>
          </w:tcPr>
          <w:p w14:paraId="70C8B0FB" w14:textId="4DC7F876" w:rsidR="00E05DA3" w:rsidRPr="006520BD" w:rsidRDefault="00E05DA3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D14CAC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>e-mail</w:t>
            </w:r>
          </w:p>
        </w:tc>
        <w:tc>
          <w:tcPr>
            <w:tcW w:w="7506" w:type="dxa"/>
            <w:gridSpan w:val="3"/>
            <w:vAlign w:val="center"/>
          </w:tcPr>
          <w:p w14:paraId="2543613B" w14:textId="34242001" w:rsidR="00E05DA3" w:rsidRPr="006520BD" w:rsidRDefault="00E05DA3" w:rsidP="00D87660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E05DA3" w:rsidRPr="006520BD" w14:paraId="34795A60" w14:textId="77777777" w:rsidTr="003D5654">
        <w:tc>
          <w:tcPr>
            <w:tcW w:w="2122" w:type="dxa"/>
            <w:vAlign w:val="center"/>
          </w:tcPr>
          <w:p w14:paraId="756229ED" w14:textId="1229ECA5" w:rsidR="00E05DA3" w:rsidRPr="00D14CAC" w:rsidRDefault="00E05DA3" w:rsidP="00D87660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Mobile Phone No.</w:t>
            </w:r>
          </w:p>
        </w:tc>
        <w:tc>
          <w:tcPr>
            <w:tcW w:w="7506" w:type="dxa"/>
            <w:gridSpan w:val="3"/>
            <w:vAlign w:val="center"/>
          </w:tcPr>
          <w:p w14:paraId="0ACEA414" w14:textId="24FC89B6" w:rsidR="00E05DA3" w:rsidRPr="006520BD" w:rsidRDefault="00E05DA3" w:rsidP="00D87660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E05DA3" w:rsidRPr="006520BD" w14:paraId="0DD64DD6" w14:textId="77777777" w:rsidTr="005D36B8">
        <w:tc>
          <w:tcPr>
            <w:tcW w:w="2122" w:type="dxa"/>
            <w:vAlign w:val="center"/>
          </w:tcPr>
          <w:p w14:paraId="475FEF9F" w14:textId="269E50B0" w:rsidR="00E05DA3" w:rsidRPr="00D14CAC" w:rsidRDefault="00E05DA3" w:rsidP="00D87660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Name of Supervisor</w:t>
            </w:r>
          </w:p>
        </w:tc>
        <w:tc>
          <w:tcPr>
            <w:tcW w:w="7506" w:type="dxa"/>
            <w:gridSpan w:val="3"/>
            <w:vAlign w:val="center"/>
          </w:tcPr>
          <w:p w14:paraId="6CA4EAF3" w14:textId="79FEA448" w:rsidR="00E05DA3" w:rsidRPr="006520BD" w:rsidRDefault="00E05DA3" w:rsidP="00D87660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E05DA3" w:rsidRPr="006520BD" w14:paraId="7B342209" w14:textId="77777777" w:rsidTr="00B92BE5">
        <w:tc>
          <w:tcPr>
            <w:tcW w:w="2122" w:type="dxa"/>
            <w:vAlign w:val="center"/>
          </w:tcPr>
          <w:p w14:paraId="02C63BF9" w14:textId="373DCCF4" w:rsidR="00E05DA3" w:rsidRPr="0080765B" w:rsidRDefault="00E05DA3" w:rsidP="00D87660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-mail</w:t>
            </w:r>
          </w:p>
        </w:tc>
        <w:tc>
          <w:tcPr>
            <w:tcW w:w="7506" w:type="dxa"/>
            <w:gridSpan w:val="3"/>
            <w:vAlign w:val="center"/>
          </w:tcPr>
          <w:p w14:paraId="078101F1" w14:textId="3EEFD26C" w:rsidR="00E05DA3" w:rsidRPr="006520BD" w:rsidRDefault="00E05DA3" w:rsidP="00D87660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D87660" w:rsidRPr="006520BD" w14:paraId="228DBC53" w14:textId="77777777" w:rsidTr="00E05DA3">
        <w:tc>
          <w:tcPr>
            <w:tcW w:w="3964" w:type="dxa"/>
            <w:gridSpan w:val="3"/>
            <w:vAlign w:val="center"/>
          </w:tcPr>
          <w:p w14:paraId="7B9E41A5" w14:textId="15A22065" w:rsidR="00D87660" w:rsidRPr="00782F84" w:rsidRDefault="00D87660" w:rsidP="00D87660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Current affiliation and academic year</w:t>
            </w:r>
          </w:p>
          <w:p w14:paraId="0AE8B972" w14:textId="32E85428" w:rsidR="00D87660" w:rsidRPr="006520BD" w:rsidRDefault="00D87660" w:rsidP="00D87660">
            <w:pPr>
              <w:spacing w:line="276" w:lineRule="auto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(For applicants from other universities, also include the name of the university)</w:t>
            </w:r>
          </w:p>
        </w:tc>
        <w:tc>
          <w:tcPr>
            <w:tcW w:w="5664" w:type="dxa"/>
          </w:tcPr>
          <w:p w14:paraId="2A1F1528" w14:textId="77C73EC3" w:rsidR="00E05DA3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Graduate School:    </w:t>
            </w:r>
          </w:p>
          <w:p w14:paraId="6BDDCF56" w14:textId="1F1D2385" w:rsidR="00E05DA3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Major:      </w:t>
            </w:r>
          </w:p>
          <w:p w14:paraId="4BB96613" w14:textId="4AC49C8F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Year:</w:t>
            </w:r>
          </w:p>
        </w:tc>
      </w:tr>
      <w:tr w:rsidR="00D87660" w:rsidRPr="006520BD" w14:paraId="7BFE3239" w14:textId="77777777" w:rsidTr="00E05DA3">
        <w:tc>
          <w:tcPr>
            <w:tcW w:w="3964" w:type="dxa"/>
            <w:gridSpan w:val="3"/>
            <w:tcBorders>
              <w:bottom w:val="single" w:sz="4" w:space="0" w:color="auto"/>
            </w:tcBorders>
            <w:vAlign w:val="center"/>
          </w:tcPr>
          <w:p w14:paraId="63CED950" w14:textId="447BB124" w:rsidR="00D87660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Doctoral Course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 xml:space="preserve"> 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or Master Course</w:t>
            </w:r>
          </w:p>
          <w:p w14:paraId="11380F04" w14:textId="6CFD7B44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Year of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(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>Expecte</w:t>
            </w: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d)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Pr="00CD6F7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nrollment</w:t>
            </w:r>
            <w:r w:rsidRPr="0080765B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 xml:space="preserve">　</w:t>
            </w:r>
            <w:r w:rsidRPr="00762FD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</w:p>
        </w:tc>
        <w:tc>
          <w:tcPr>
            <w:tcW w:w="5664" w:type="dxa"/>
            <w:tcBorders>
              <w:bottom w:val="single" w:sz="4" w:space="0" w:color="auto"/>
            </w:tcBorders>
          </w:tcPr>
          <w:p w14:paraId="2FB05F79" w14:textId="63508643" w:rsidR="00E05DA3" w:rsidRDefault="000746EA" w:rsidP="00D87660">
            <w:pPr>
              <w:spacing w:line="276" w:lineRule="auto"/>
              <w:rPr>
                <w:rFonts w:ascii="Tahoma" w:hAnsi="Tahoma" w:cs="Tahoma"/>
                <w:bCs/>
                <w:sz w:val="21"/>
                <w:szCs w:val="21"/>
                <w:lang w:bidi="en-US"/>
              </w:rPr>
            </w:pPr>
            <w:r w:rsidRPr="00F903F6">
              <w:rPr>
                <w:rFonts w:ascii="Tahoma" w:hAnsi="Tahoma" w:cs="Tahoma"/>
                <w:bCs/>
                <w:sz w:val="21"/>
                <w:szCs w:val="21"/>
                <w:lang w:bidi="en-US"/>
              </w:rPr>
              <w:t>Graduate school:</w:t>
            </w:r>
            <w:r w:rsidR="00D87660" w:rsidRPr="00F903F6">
              <w:rPr>
                <w:rFonts w:ascii="Tahoma" w:hAnsi="Tahoma" w:cs="Tahoma"/>
                <w:bCs/>
                <w:sz w:val="21"/>
                <w:szCs w:val="21"/>
                <w:lang w:bidi="en-US"/>
              </w:rPr>
              <w:t xml:space="preserve">                </w:t>
            </w:r>
          </w:p>
          <w:p w14:paraId="6F129071" w14:textId="55A879FD" w:rsidR="00D87660" w:rsidRPr="00F903F6" w:rsidRDefault="00D87660" w:rsidP="00D87660">
            <w:pPr>
              <w:spacing w:line="276" w:lineRule="auto"/>
              <w:rPr>
                <w:rFonts w:ascii="Tahoma" w:hAnsi="Tahoma" w:cs="Tahoma"/>
                <w:bCs/>
                <w:sz w:val="21"/>
                <w:szCs w:val="21"/>
                <w:lang w:bidi="en-US"/>
              </w:rPr>
            </w:pPr>
            <w:r w:rsidRPr="00F903F6">
              <w:rPr>
                <w:rFonts w:ascii="Tahoma" w:hAnsi="Tahoma" w:cs="Tahoma"/>
                <w:bCs/>
                <w:sz w:val="21"/>
                <w:szCs w:val="21"/>
                <w:lang w:bidi="en-US"/>
              </w:rPr>
              <w:t xml:space="preserve">Major:      </w:t>
            </w:r>
          </w:p>
          <w:p w14:paraId="7FBEF037" w14:textId="7CCC3DCE" w:rsidR="00E05DA3" w:rsidRDefault="00D87660" w:rsidP="00D87660">
            <w:pPr>
              <w:spacing w:line="276" w:lineRule="auto"/>
              <w:rPr>
                <w:rFonts w:ascii="Tahoma" w:hAnsi="Tahoma" w:cs="Tahoma"/>
                <w:sz w:val="21"/>
                <w:szCs w:val="21"/>
                <w:lang w:bidi="en-US"/>
              </w:rPr>
            </w:pPr>
            <w:r w:rsidRPr="00F903F6">
              <w:rPr>
                <w:rFonts w:ascii="Tahoma" w:hAnsi="Tahoma" w:cs="Tahoma"/>
                <w:sz w:val="21"/>
                <w:szCs w:val="21"/>
                <w:lang w:bidi="en-US"/>
              </w:rPr>
              <w:t>Year</w:t>
            </w:r>
            <w:r w:rsidR="00E05DA3">
              <w:rPr>
                <w:rFonts w:ascii="Tahoma" w:hAnsi="Tahoma" w:cs="Tahoma" w:hint="eastAsia"/>
                <w:sz w:val="21"/>
                <w:szCs w:val="21"/>
                <w:lang w:bidi="en-US"/>
              </w:rPr>
              <w:t>/Month</w:t>
            </w:r>
            <w:r w:rsidRPr="00F903F6">
              <w:rPr>
                <w:rFonts w:ascii="Tahoma" w:hAnsi="Tahoma" w:cs="Tahoma"/>
                <w:sz w:val="21"/>
                <w:szCs w:val="21"/>
                <w:lang w:bidi="en-US"/>
              </w:rPr>
              <w:t>:</w:t>
            </w:r>
            <w:r w:rsidRPr="00F903F6">
              <w:rPr>
                <w:rFonts w:ascii="Tahoma" w:hAnsi="Tahoma" w:cs="Tahoma" w:hint="eastAsia"/>
                <w:sz w:val="21"/>
                <w:szCs w:val="21"/>
                <w:lang w:bidi="en-US"/>
              </w:rPr>
              <w:t xml:space="preserve">　</w:t>
            </w:r>
            <w:r w:rsidRPr="00F903F6">
              <w:rPr>
                <w:rFonts w:ascii="Tahoma" w:hAnsi="Tahoma" w:cs="Tahoma"/>
                <w:sz w:val="21"/>
                <w:szCs w:val="21"/>
                <w:lang w:bidi="en-US"/>
              </w:rPr>
              <w:t xml:space="preserve"> </w:t>
            </w:r>
            <w:r w:rsidR="000746EA" w:rsidRPr="00F903F6">
              <w:rPr>
                <w:rFonts w:ascii="Tahoma" w:hAnsi="Tahoma" w:cs="Tahoma"/>
                <w:sz w:val="21"/>
                <w:szCs w:val="21"/>
                <w:lang w:bidi="en-US"/>
              </w:rPr>
              <w:t xml:space="preserve">   </w:t>
            </w:r>
            <w:r w:rsidR="00E05DA3">
              <w:rPr>
                <w:rFonts w:ascii="Tahoma" w:hAnsi="Tahoma" w:cs="Tahoma" w:hint="eastAsia"/>
                <w:sz w:val="21"/>
                <w:szCs w:val="21"/>
                <w:lang w:bidi="en-US"/>
              </w:rPr>
              <w:t xml:space="preserve">　　　　　　</w:t>
            </w:r>
          </w:p>
          <w:p w14:paraId="24AC2B19" w14:textId="465C42C1" w:rsidR="00D87660" w:rsidRPr="000746EA" w:rsidRDefault="008271C1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 w:val="21"/>
                  <w:szCs w:val="21"/>
                </w:rPr>
                <w:id w:val="184467010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05DA3"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="00E05DA3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 xml:space="preserve"> </w:t>
            </w:r>
            <w:r w:rsidR="00D87660" w:rsidRPr="00F903F6">
              <w:rPr>
                <w:rFonts w:ascii="Tahoma" w:hAnsi="Tahoma" w:cs="Tahoma"/>
                <w:sz w:val="21"/>
                <w:szCs w:val="21"/>
                <w:lang w:bidi="en-US"/>
              </w:rPr>
              <w:t xml:space="preserve">Enroll  or  </w:t>
            </w:r>
            <w:sdt>
              <w:sdtPr>
                <w:rPr>
                  <w:rFonts w:asciiTheme="majorEastAsia" w:eastAsiaTheme="majorEastAsia" w:hAnsiTheme="majorEastAsia" w:cs="ＭＳ ゴシック" w:hint="eastAsia"/>
                  <w:bCs/>
                  <w:color w:val="auto"/>
                  <w:sz w:val="21"/>
                  <w:szCs w:val="21"/>
                </w:rPr>
                <w:id w:val="33674366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05DA3">
                  <w:rPr>
                    <w:rFonts w:ascii="ＭＳ ゴシック" w:eastAsia="ＭＳ ゴシック" w:hAnsi="ＭＳ ゴシック" w:cs="ＭＳ ゴシック" w:hint="eastAsia"/>
                    <w:bCs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="00E05DA3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 xml:space="preserve"> </w:t>
            </w:r>
            <w:r w:rsidR="00D87660" w:rsidRPr="00F903F6">
              <w:rPr>
                <w:rFonts w:ascii="Tahoma" w:hAnsi="Tahoma" w:cs="Tahoma"/>
                <w:sz w:val="21"/>
                <w:szCs w:val="21"/>
                <w:lang w:bidi="en-US"/>
              </w:rPr>
              <w:t>Expected to enroll</w:t>
            </w:r>
            <w:r w:rsidR="00D87660" w:rsidRPr="00F903F6">
              <w:rPr>
                <w:rFonts w:ascii="Tahoma" w:hAnsi="Tahoma" w:cs="Tahoma" w:hint="eastAsia"/>
                <w:sz w:val="21"/>
                <w:szCs w:val="21"/>
                <w:lang w:bidi="en-US"/>
              </w:rPr>
              <w:t xml:space="preserve">　</w:t>
            </w:r>
            <w:r w:rsidR="00D87660" w:rsidRPr="00F903F6">
              <w:rPr>
                <w:rFonts w:ascii="Arial" w:hAnsi="Arial" w:cs="Arial" w:hint="eastAsia"/>
                <w:sz w:val="21"/>
                <w:szCs w:val="21"/>
                <w:lang w:bidi="en-US"/>
              </w:rPr>
              <w:t xml:space="preserve">　　　　　　　　</w:t>
            </w:r>
          </w:p>
        </w:tc>
      </w:tr>
      <w:tr w:rsidR="00D87660" w:rsidRPr="006520BD" w14:paraId="77E441A1" w14:textId="77777777" w:rsidTr="009B02AE">
        <w:tc>
          <w:tcPr>
            <w:tcW w:w="9628" w:type="dxa"/>
            <w:gridSpan w:val="4"/>
            <w:tcBorders>
              <w:left w:val="nil"/>
              <w:right w:val="nil"/>
            </w:tcBorders>
          </w:tcPr>
          <w:p w14:paraId="12124041" w14:textId="4716BD9E" w:rsidR="00D87660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3716FEC" w14:textId="15F146CB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C303DD">
              <w:rPr>
                <w:rFonts w:ascii="ＭＳ ゴシック" w:eastAsia="ＭＳ ゴシック" w:hAnsi="ＭＳ ゴシック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3C2BEE2E" wp14:editId="3F8B67E2">
                      <wp:simplePos x="0" y="0"/>
                      <wp:positionH relativeFrom="page">
                        <wp:posOffset>107950</wp:posOffset>
                      </wp:positionH>
                      <wp:positionV relativeFrom="paragraph">
                        <wp:posOffset>191770</wp:posOffset>
                      </wp:positionV>
                      <wp:extent cx="5915025" cy="1924050"/>
                      <wp:effectExtent l="0" t="0" r="28575" b="19050"/>
                      <wp:wrapNone/>
                      <wp:docPr id="1" name="テキスト ボックス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15025" cy="19240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 cmpd="sng">
                                <a:solidFill>
                                  <a:srgbClr val="FF0000"/>
                                </a:solidFill>
                                <a:prstDash val="dash"/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4C8C45" w14:textId="77777777" w:rsidR="00E05DA3" w:rsidRPr="00E827D2" w:rsidRDefault="00E05DA3" w:rsidP="00E05DA3">
                                  <w:pPr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</w:pPr>
                                  <w:r w:rsidRPr="00E827D2"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  <w:t>(1)</w:t>
                                  </w:r>
                                  <w:r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  <w:t>For the application category, please select the relevant category.</w:t>
                                  </w:r>
                                </w:p>
                                <w:p w14:paraId="06ADF143" w14:textId="77777777" w:rsidR="00E05DA3" w:rsidRPr="00E827D2" w:rsidRDefault="00E05DA3" w:rsidP="00E05DA3">
                                  <w:pPr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7284A5BE" w14:textId="29D2D7B0" w:rsidR="00E05DA3" w:rsidRDefault="00E05DA3" w:rsidP="00E05DA3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(2)</w:t>
                                  </w:r>
                                  <w:r w:rsidRPr="000746EA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05DA3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Student number as at 1 October 2023, or leave blank if not available.</w:t>
                                  </w:r>
                                </w:p>
                                <w:p w14:paraId="783215F3" w14:textId="77777777" w:rsidR="00E05DA3" w:rsidRPr="000746EA" w:rsidRDefault="00E05DA3" w:rsidP="00E05DA3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</w:p>
                                <w:p w14:paraId="65D75505" w14:textId="77777777" w:rsidR="00E05DA3" w:rsidRPr="00E827D2" w:rsidRDefault="00E05DA3" w:rsidP="00E05DA3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  <w:color w:val="000000" w:themeColor="text1"/>
                                      <w:sz w:val="21"/>
                                      <w:szCs w:val="21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(3)</w:t>
                                  </w:r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Use at least </w:t>
                                  </w:r>
                                  <w:proofErr w:type="gramStart"/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10.5 point</w:t>
                                  </w:r>
                                  <w:proofErr w:type="gramEnd"/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font size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and add lines where necessary.</w:t>
                                  </w:r>
                                </w:p>
                                <w:p w14:paraId="10E58958" w14:textId="77777777" w:rsidR="00E05DA3" w:rsidRPr="000746EA" w:rsidRDefault="00E05DA3" w:rsidP="00E05DA3">
                                  <w:pPr>
                                    <w:jc w:val="center"/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50D2B75B" w14:textId="77777777" w:rsidR="00E05DA3" w:rsidRPr="00E827D2" w:rsidRDefault="00E05DA3" w:rsidP="00E05DA3">
                                  <w:pPr>
                                    <w:jc w:val="center"/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</w:pPr>
                                  <w:r w:rsidRPr="00E827D2"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  <w:t>* Please delete this text box when submitting the documents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C2BEE2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2" o:spid="_x0000_s1026" type="#_x0000_t202" style="position:absolute;margin-left:8.5pt;margin-top:15.1pt;width:465.75pt;height:151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" strokecolor="red" strokeweight="2pt">
                      <v:stroke dashstyle="dash" joinstyle="round"/>
                      <v:textbox>
                        <w:txbxContent>
                          <w:p w14:paraId="0F4C8C45" w14:textId="77777777" w:rsidR="00E05DA3" w:rsidRPr="00E827D2" w:rsidRDefault="00E05DA3" w:rsidP="00E05DA3">
                            <w:pPr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</w:pPr>
                            <w:r w:rsidRPr="00E827D2"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  <w:t>(1)</w:t>
                            </w:r>
                            <w:r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  <w:t>For the application category, please select the relevant category.</w:t>
                            </w:r>
                          </w:p>
                          <w:p w14:paraId="06ADF143" w14:textId="77777777" w:rsidR="00E05DA3" w:rsidRPr="00E827D2" w:rsidRDefault="00E05DA3" w:rsidP="00E05DA3">
                            <w:pPr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7284A5BE" w14:textId="29D2D7B0" w:rsidR="00E05DA3" w:rsidRDefault="00E05DA3" w:rsidP="00E05DA3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(2)</w:t>
                            </w:r>
                            <w:r w:rsidRPr="000746EA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05DA3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Student number as at 1 October 2023, or leave blank if not available.</w:t>
                            </w:r>
                          </w:p>
                          <w:p w14:paraId="783215F3" w14:textId="77777777" w:rsidR="00E05DA3" w:rsidRPr="000746EA" w:rsidRDefault="00E05DA3" w:rsidP="00E05DA3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</w:pPr>
                          </w:p>
                          <w:p w14:paraId="65D75505" w14:textId="77777777" w:rsidR="00E05DA3" w:rsidRPr="00E827D2" w:rsidRDefault="00E05DA3" w:rsidP="00E05DA3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(3)</w:t>
                            </w:r>
                            <w:r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Use at least </w:t>
                            </w:r>
                            <w:proofErr w:type="gramStart"/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10.5 point</w:t>
                            </w:r>
                            <w:proofErr w:type="gramEnd"/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font size</w:t>
                            </w:r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and add lines where necessary.</w:t>
                            </w:r>
                          </w:p>
                          <w:p w14:paraId="10E58958" w14:textId="77777777" w:rsidR="00E05DA3" w:rsidRPr="000746EA" w:rsidRDefault="00E05DA3" w:rsidP="00E05DA3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</w:p>
                          <w:p w14:paraId="50D2B75B" w14:textId="77777777" w:rsidR="00E05DA3" w:rsidRPr="00E827D2" w:rsidRDefault="00E05DA3" w:rsidP="00E05DA3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  <w:r w:rsidRPr="00E827D2"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  <w:t>* Please delete this text box when submitting the documents.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  <w:p w14:paraId="14E2DCF6" w14:textId="07956BF5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EDCB358" w14:textId="5723F878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4D54B99B" w14:textId="2056CE87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1F7EEE9D" w14:textId="28123D35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D2A01E5" w14:textId="4EEF434A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4DCDA78" w14:textId="59119DFD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2BD0024" w14:textId="77777777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49E75B63" w14:textId="77777777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4B31C930" w14:textId="77777777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D0D2A83" w14:textId="77777777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0C9CD15" w14:textId="77777777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90FD942" w14:textId="77777777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5606470" w14:textId="77777777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1078BB5" w14:textId="77777777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9FA5028" w14:textId="77777777" w:rsidR="00E05DA3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1D9B43C" w14:textId="2B446C9E" w:rsidR="00E05DA3" w:rsidRPr="006520BD" w:rsidRDefault="00E05DA3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D87660" w:rsidRPr="006520BD" w14:paraId="1BACCE42" w14:textId="77777777" w:rsidTr="00D31B0C">
        <w:tc>
          <w:tcPr>
            <w:tcW w:w="9628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6A954DC5" w14:textId="1DA43FF4" w:rsidR="00D87660" w:rsidRDefault="00D87660" w:rsidP="00D87660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lang w:bidi="en-US"/>
              </w:rPr>
            </w:pPr>
            <w:r w:rsidRPr="00D75D35">
              <w:rPr>
                <w:rFonts w:ascii="Tahoma" w:eastAsiaTheme="majorEastAsia" w:hAnsi="Tahoma" w:cs="Tahoma" w:hint="eastAsia"/>
                <w:b/>
                <w:bCs/>
                <w:color w:val="auto"/>
                <w:sz w:val="21"/>
                <w:szCs w:val="21"/>
              </w:rPr>
              <w:lastRenderedPageBreak/>
              <w:t xml:space="preserve">1.  </w:t>
            </w:r>
            <w:r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>Research Status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 xml:space="preserve"> </w:t>
            </w:r>
            <w:r>
              <w:rPr>
                <w:rFonts w:ascii="Tahoma" w:eastAsiaTheme="majorEastAsia" w:hAnsi="Tahoma" w:cs="Tahoma" w:hint="eastAsia"/>
                <w:b/>
                <w:bCs/>
                <w:color w:val="auto"/>
                <w:sz w:val="21"/>
                <w:szCs w:val="21"/>
              </w:rPr>
              <w:t>u</w:t>
            </w:r>
            <w:r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 xml:space="preserve">p to 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>date</w:t>
            </w:r>
            <w:r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lang w:bidi="en-US"/>
              </w:rPr>
              <w:t xml:space="preserve"> </w:t>
            </w:r>
            <w:r w:rsidRPr="00D75D35">
              <w:rPr>
                <w:rFonts w:ascii="Tahoma" w:eastAsiaTheme="majorEastAsia" w:hAnsi="Tahoma" w:cs="Tahoma" w:hint="eastAsia"/>
                <w:b/>
                <w:bCs/>
                <w:color w:val="auto"/>
                <w:sz w:val="21"/>
                <w:szCs w:val="21"/>
                <w:lang w:bidi="en-US"/>
              </w:rPr>
              <w:t xml:space="preserve">　　</w:t>
            </w:r>
          </w:p>
          <w:p w14:paraId="0AB6A38B" w14:textId="2CBE32EA" w:rsidR="00D87660" w:rsidRPr="00D75D35" w:rsidRDefault="00D87660" w:rsidP="00D87660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</w:pPr>
            <w:r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lang w:bidi="en-US"/>
              </w:rPr>
              <w:t>Descriptions should be given within three (3) pages.</w:t>
            </w:r>
          </w:p>
        </w:tc>
      </w:tr>
      <w:tr w:rsidR="00D87660" w:rsidRPr="006520BD" w14:paraId="77FFABED" w14:textId="77777777" w:rsidTr="00A706D2">
        <w:tc>
          <w:tcPr>
            <w:tcW w:w="2263" w:type="dxa"/>
            <w:gridSpan w:val="2"/>
          </w:tcPr>
          <w:p w14:paraId="62361FD6" w14:textId="5FEA2C07" w:rsidR="00D87660" w:rsidRPr="006520BD" w:rsidRDefault="00D87660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4E0E23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Title of the Research Project</w:t>
            </w:r>
          </w:p>
        </w:tc>
        <w:tc>
          <w:tcPr>
            <w:tcW w:w="7365" w:type="dxa"/>
            <w:gridSpan w:val="2"/>
          </w:tcPr>
          <w:p w14:paraId="59464631" w14:textId="7CBB3EF9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D87660" w:rsidRPr="006520BD" w14:paraId="2CBC11DC" w14:textId="77777777" w:rsidTr="00A706D2">
        <w:tc>
          <w:tcPr>
            <w:tcW w:w="2263" w:type="dxa"/>
            <w:gridSpan w:val="2"/>
          </w:tcPr>
          <w:p w14:paraId="3BBC184A" w14:textId="22C14BDF" w:rsidR="00D87660" w:rsidRPr="00EE2FFF" w:rsidRDefault="00D87660" w:rsidP="00D87660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</w:pPr>
            <w:r w:rsidRPr="00EE2FFF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Outline of Research</w:t>
            </w:r>
          </w:p>
          <w:p w14:paraId="0E7B5B9E" w14:textId="012E98CA" w:rsidR="00D87660" w:rsidRPr="006520BD" w:rsidRDefault="00D87660" w:rsidP="00BF2726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(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15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0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 xml:space="preserve"> </w:t>
            </w:r>
            <w:r w:rsidR="00BF2726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words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 xml:space="preserve"> or less.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）</w:t>
            </w:r>
          </w:p>
        </w:tc>
        <w:tc>
          <w:tcPr>
            <w:tcW w:w="7365" w:type="dxa"/>
            <w:gridSpan w:val="2"/>
          </w:tcPr>
          <w:p w14:paraId="57BDF064" w14:textId="64953CB0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D87660" w:rsidRPr="006520BD" w14:paraId="5257B512" w14:textId="77777777" w:rsidTr="009B02AE">
        <w:tc>
          <w:tcPr>
            <w:tcW w:w="9628" w:type="dxa"/>
            <w:gridSpan w:val="4"/>
          </w:tcPr>
          <w:p w14:paraId="2982C963" w14:textId="59190D25" w:rsidR="00D87660" w:rsidRPr="00990131" w:rsidRDefault="00D87660" w:rsidP="00D87660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</w:rPr>
            </w:pP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Write concisely in a way that can be easily understood by persons outside 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y</w:t>
            </w: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our field of specialization. Diagrams and figures may be included.</w:t>
            </w:r>
          </w:p>
          <w:p w14:paraId="57DD8B8C" w14:textId="2D769C8C" w:rsidR="00D87660" w:rsidRPr="00D8765E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(1) </w:t>
            </w:r>
            <w:r w:rsidR="00D8765E"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D</w:t>
            </w:r>
            <w:r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scribe th</w:t>
            </w:r>
            <w:r w:rsidR="00D8765E"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</w:t>
            </w:r>
            <w:r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background, issues, solutions, research objectives, methods, characteristics and </w:t>
            </w:r>
            <w:r w:rsidR="00D8765E"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originality of your previous research, citing important references</w:t>
            </w:r>
            <w:r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.</w:t>
            </w:r>
          </w:p>
          <w:p w14:paraId="4F718DBF" w14:textId="0EFA0561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szCs w:val="21"/>
              </w:rPr>
            </w:pP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(2) Describe progress of your research and achievements, including issues in relation to the description above (1). If you have </w:t>
            </w:r>
            <w:r w:rsidR="00D8765E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published or </w:t>
            </w: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presented your </w:t>
            </w:r>
            <w:r w:rsidR="00D8765E">
              <w:rPr>
                <w:rFonts w:ascii="Tahoma" w:eastAsiaTheme="majorEastAsia" w:hAnsi="Tahoma" w:cs="Tahoma"/>
                <w:bCs/>
                <w:sz w:val="21"/>
                <w:szCs w:val="21"/>
              </w:rPr>
              <w:t>results</w:t>
            </w:r>
            <w:r w:rsidR="00D8765E"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 </w:t>
            </w: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>in academic conferences or other occasions, please describe the contents</w:t>
            </w:r>
            <w:r w:rsidR="00D8765E">
              <w:rPr>
                <w:rFonts w:ascii="Tahoma" w:eastAsiaTheme="majorEastAsia" w:hAnsi="Tahoma" w:cs="Tahoma"/>
                <w:bCs/>
                <w:sz w:val="21"/>
                <w:szCs w:val="21"/>
              </w:rPr>
              <w:t>,</w:t>
            </w: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 and </w:t>
            </w:r>
            <w:r w:rsidR="00D8765E">
              <w:rPr>
                <w:rFonts w:ascii="Tahoma" w:eastAsiaTheme="majorEastAsia" w:hAnsi="Tahoma" w:cs="Tahoma"/>
                <w:bCs/>
                <w:sz w:val="21"/>
                <w:szCs w:val="21"/>
              </w:rPr>
              <w:t>clarify your contribution</w:t>
            </w: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 if it is a group research.</w:t>
            </w:r>
          </w:p>
        </w:tc>
      </w:tr>
      <w:tr w:rsidR="00D87660" w:rsidRPr="006520BD" w14:paraId="2CFC196E" w14:textId="77777777" w:rsidTr="009B02AE">
        <w:tc>
          <w:tcPr>
            <w:tcW w:w="9628" w:type="dxa"/>
            <w:gridSpan w:val="4"/>
          </w:tcPr>
          <w:p w14:paraId="626F3ED7" w14:textId="3A606D25" w:rsidR="00D87660" w:rsidRDefault="00E05DA3" w:rsidP="00D87660">
            <w:pPr>
              <w:spacing w:line="276" w:lineRule="auto"/>
              <w:ind w:left="222" w:hangingChars="100" w:hanging="22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C303DD">
              <w:rPr>
                <w:rFonts w:ascii="ＭＳ ゴシック" w:eastAsia="ＭＳ ゴシック" w:hAnsi="ＭＳ ゴシック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12819448" wp14:editId="41E77A87">
                      <wp:simplePos x="0" y="0"/>
                      <wp:positionH relativeFrom="page">
                        <wp:posOffset>173355</wp:posOffset>
                      </wp:positionH>
                      <wp:positionV relativeFrom="paragraph">
                        <wp:posOffset>168910</wp:posOffset>
                      </wp:positionV>
                      <wp:extent cx="5915025" cy="5238750"/>
                      <wp:effectExtent l="0" t="0" r="28575" b="19050"/>
                      <wp:wrapNone/>
                      <wp:docPr id="217" name="テキスト ボックス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15025" cy="5238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 cmpd="sng">
                                <a:solidFill>
                                  <a:srgbClr val="FF0000"/>
                                </a:solidFill>
                                <a:prstDash val="dash"/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A912F1" w14:textId="689BAE52" w:rsidR="00844A8C" w:rsidRPr="00E827D2" w:rsidRDefault="00844A8C" w:rsidP="00E05DA3">
                                  <w:pPr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  <w:t>(1)</w:t>
                                  </w:r>
                                  <w:bookmarkStart w:id="1" w:name="_Hlk73520985"/>
                                  <w:bookmarkStart w:id="2" w:name="_Hlk73520986"/>
                                  <w:r w:rsidR="00052CAF"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</w:rPr>
                                    <w:t xml:space="preserve">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For </w:t>
                                  </w:r>
                                  <w:r w:rsidR="006D43CE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the review,</w:t>
                                  </w:r>
                                  <w:r w:rsidR="000746EA">
                                    <w:rPr>
                                      <w:rFonts w:ascii="Arial" w:hAnsi="Arial" w:cs="Arial" w:hint="eastAsia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="006D43CE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d</w:t>
                                  </w:r>
                                  <w:r w:rsidR="00052CAF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escribe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t</w:t>
                                  </w:r>
                                  <w:r w:rsidR="000746EA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he following aspects </w:t>
                                  </w:r>
                                  <w:r w:rsidR="00052CAF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in plain and simple terms</w:t>
                                  </w:r>
                                  <w:r w:rsidR="006D43CE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.</w:t>
                                  </w:r>
                                </w:p>
                                <w:p w14:paraId="6F19A9FF" w14:textId="5552CB1C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>Perspective of the research proposal, originality of the idea and ripple effects</w:t>
                                  </w:r>
                                  <w:r w:rsidR="00E05DA3" w:rsidRPr="00E05DA3">
                                    <w:t xml:space="preserve"> </w:t>
                                  </w:r>
                                  <w:r w:rsidR="00E05DA3" w:rsidRPr="00E05DA3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>in the doctoral course</w:t>
                                  </w:r>
                                  <w:r w:rsidR="00E05DA3">
                                    <w:rPr>
                                      <w:rFonts w:ascii="Arial" w:hAnsi="Arial" w:cs="Arial" w:hint="eastAsia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</w:p>
                                <w:p w14:paraId="2FA24DCE" w14:textId="48866618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-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Is</w:t>
                                  </w:r>
                                  <w:r w:rsidR="000746EA"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the research proposal highly innovative and original, based on flexible ideas, methods, etc.?</w:t>
                                  </w:r>
                                </w:p>
                                <w:p w14:paraId="5B34D329" w14:textId="080CB20B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 Is the research project expected to make a positive impact or contribution to society in a wide range of social activities, including scientific, technological, industrial, and cultural activities?</w:t>
                                  </w:r>
                                </w:p>
                                <w:p w14:paraId="2A9F0BA3" w14:textId="77777777" w:rsidR="000746EA" w:rsidRDefault="000746EA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</w:p>
                                <w:p w14:paraId="48D9CDE5" w14:textId="7179EBFF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>Relevance, Adequacy, Clarity of the Research Project and Research Plan</w:t>
                                  </w:r>
                                  <w:r w:rsidRPr="00E827D2" w:rsidDel="004D72A8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="00E05DA3" w:rsidRPr="00E05DA3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>in the doctoral course</w:t>
                                  </w:r>
                                </w:p>
                                <w:p w14:paraId="6D18E225" w14:textId="670786DA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- Is the research plan well-developed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to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achieve the research objectives?</w:t>
                                  </w:r>
                                </w:p>
                                <w:p w14:paraId="78095AB0" w14:textId="296DCEF8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 Are the research project and its specific research plan clearly described and easy to understand for reviewers outside of the princip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a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l investigator’s area of expertise?</w:t>
                                  </w:r>
                                </w:p>
                                <w:p w14:paraId="19E91477" w14:textId="30547771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- Is the description of the research project organized well enough to be read by reviewers,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using</w:t>
                                  </w:r>
                                  <w:r w:rsidR="000746EA"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simple expressions in the whole, and the effective use of figures, new lines, and white space?</w:t>
                                  </w:r>
                                </w:p>
                                <w:p w14:paraId="0E878DA3" w14:textId="2E7A8F4E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 Is the research project relevant to Hydrogen research?</w:t>
                                  </w:r>
                                </w:p>
                                <w:p w14:paraId="6EB696E6" w14:textId="77777777" w:rsidR="000746EA" w:rsidRDefault="000746EA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</w:p>
                                <w:p w14:paraId="4FEE15AA" w14:textId="5D50F328" w:rsidR="00052CAF" w:rsidRPr="00E827D2" w:rsidRDefault="00052CAF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>Achievements in presenting results in academic papers, international and domestic conferences</w:t>
                                  </w:r>
                                  <w:r w:rsidR="00E05DA3" w:rsidRPr="00E05DA3">
                                    <w:t xml:space="preserve"> </w:t>
                                  </w:r>
                                  <w:r w:rsidR="00E05DA3" w:rsidRPr="00E05DA3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>in the doctoral course</w:t>
                                  </w:r>
                                </w:p>
                                <w:p w14:paraId="7BC1E815" w14:textId="328E375E" w:rsidR="00052CAF" w:rsidRPr="00E827D2" w:rsidRDefault="00052CAF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Are there any academic papers or results presented at international or national conferences?</w:t>
                                  </w:r>
                                </w:p>
                                <w:p w14:paraId="570370F3" w14:textId="2DCAD14C" w:rsidR="004F54A3" w:rsidRPr="00E827D2" w:rsidRDefault="00052CAF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Has the researcher received any awards, applied for a JSPS Fellowship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s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, or had any other achievements?</w:t>
                                  </w:r>
                                </w:p>
                                <w:p w14:paraId="5CB2882C" w14:textId="77777777" w:rsidR="00052CAF" w:rsidRPr="000746EA" w:rsidRDefault="00052CAF" w:rsidP="00052CAF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</w:p>
                                <w:p w14:paraId="1AD00D83" w14:textId="4229933B" w:rsidR="004F54A3" w:rsidRPr="00E827D2" w:rsidRDefault="00844A8C" w:rsidP="004F54A3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  <w:color w:val="000000" w:themeColor="text1"/>
                                      <w:sz w:val="21"/>
                                      <w:szCs w:val="21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(</w:t>
                                  </w:r>
                                  <w:r w:rsidR="00E05DA3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2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)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="004F54A3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Use at least </w:t>
                                  </w:r>
                                  <w:proofErr w:type="gramStart"/>
                                  <w:r w:rsidR="004F54A3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10.5 point</w:t>
                                  </w:r>
                                  <w:proofErr w:type="gramEnd"/>
                                  <w:r w:rsidR="004F54A3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font size</w:t>
                                  </w:r>
                                  <w:r w:rsidR="000746EA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="004F54A3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and add lines where necessary.</w:t>
                                  </w:r>
                                </w:p>
                                <w:bookmarkEnd w:id="1"/>
                                <w:bookmarkEnd w:id="2"/>
                                <w:p w14:paraId="11538B09" w14:textId="77777777" w:rsidR="004F54A3" w:rsidRPr="000746EA" w:rsidRDefault="004F54A3" w:rsidP="004F54A3">
                                  <w:pPr>
                                    <w:jc w:val="center"/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55AA3413" w14:textId="24E21BDC" w:rsidR="004F54A3" w:rsidRPr="00E827D2" w:rsidRDefault="004F54A3" w:rsidP="004F54A3">
                                  <w:pPr>
                                    <w:jc w:val="center"/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</w:pPr>
                                  <w:r w:rsidRPr="00E827D2"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  <w:t>* Please delete this text box when submitting the documents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819448" id="_x0000_s1027" type="#_x0000_t202" style="position:absolute;left:0;text-align:left;margin-left:13.65pt;margin-top:13.3pt;width:465.75pt;height:412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" strokecolor="red" strokeweight="2pt">
                      <v:stroke dashstyle="dash" joinstyle="round"/>
                      <v:textbox>
                        <w:txbxContent>
                          <w:p w14:paraId="59A912F1" w14:textId="689BAE52" w:rsidR="00844A8C" w:rsidRPr="00E827D2" w:rsidRDefault="00844A8C" w:rsidP="00E05DA3">
                            <w:pPr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  <w:t>(1)</w:t>
                            </w:r>
                            <w:bookmarkStart w:id="3" w:name="_Hlk73520985"/>
                            <w:bookmarkStart w:id="4" w:name="_Hlk73520986"/>
                            <w:r w:rsidR="00052CAF"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0746EA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For </w:t>
                            </w:r>
                            <w:r w:rsidR="006D43CE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the review,</w:t>
                            </w:r>
                            <w:r w:rsidR="000746EA">
                              <w:rPr>
                                <w:rFonts w:ascii="Arial" w:hAnsi="Arial" w:cs="Arial" w:hint="eastAsia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="006D43CE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d</w:t>
                            </w:r>
                            <w:r w:rsidR="00052CAF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escribe </w:t>
                            </w:r>
                            <w:r w:rsidR="000746EA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t</w:t>
                            </w:r>
                            <w:r w:rsidR="000746EA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he following aspects </w:t>
                            </w:r>
                            <w:r w:rsidR="00052CAF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in plain and simple terms</w:t>
                            </w:r>
                            <w:r w:rsidR="006D43CE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.</w:t>
                            </w:r>
                          </w:p>
                          <w:p w14:paraId="6F19A9FF" w14:textId="5552CB1C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>Perspective of the research proposal, originality of the idea and ripple effects</w:t>
                            </w:r>
                            <w:r w:rsidR="00E05DA3" w:rsidRPr="00E05DA3">
                              <w:t xml:space="preserve"> </w:t>
                            </w:r>
                            <w:r w:rsidR="00E05DA3" w:rsidRPr="00E05DA3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>in the doctoral course</w:t>
                            </w:r>
                            <w:r w:rsidR="00E05DA3">
                              <w:rPr>
                                <w:rFonts w:ascii="Arial" w:hAnsi="Arial" w:cs="Arial" w:hint="eastAsia"/>
                                <w:b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</w:p>
                          <w:p w14:paraId="2FA24DCE" w14:textId="48866618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- 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Is</w:t>
                            </w:r>
                            <w:r w:rsidR="000746EA"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the research proposal highly innovative and original, based on flexible ideas, methods, etc.?</w:t>
                            </w:r>
                          </w:p>
                          <w:p w14:paraId="5B34D329" w14:textId="080CB20B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 Is the research project expected to make a positive impact or contribution to society in a wide range of social activities, including scientific, technological, industrial, and cultural activities?</w:t>
                            </w:r>
                          </w:p>
                          <w:p w14:paraId="2A9F0BA3" w14:textId="77777777" w:rsidR="000746EA" w:rsidRDefault="000746EA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</w:p>
                          <w:p w14:paraId="48D9CDE5" w14:textId="7179EBFF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>Relevance, Adequacy, Clarity of the Research Project and Research Plan</w:t>
                            </w:r>
                            <w:r w:rsidRPr="00E827D2" w:rsidDel="004D72A8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="00E05DA3" w:rsidRPr="00E05DA3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>in the doctoral course</w:t>
                            </w:r>
                          </w:p>
                          <w:p w14:paraId="6D18E225" w14:textId="670786DA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- Is the research plan well-developed 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to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achieve the research objectives?</w:t>
                            </w:r>
                          </w:p>
                          <w:p w14:paraId="78095AB0" w14:textId="296DCEF8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 Are the research project and its specific research plan clearly described and easy to understand for reviewers outside of the princip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a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l investigator’s area of expertise?</w:t>
                            </w:r>
                          </w:p>
                          <w:p w14:paraId="19E91477" w14:textId="30547771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- Is the description of the research project organized well enough to be read by reviewers, 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using</w:t>
                            </w:r>
                            <w:r w:rsidR="000746EA"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simple expressions in the whole, and the effective use of figures, new lines, and white space?</w:t>
                            </w:r>
                          </w:p>
                          <w:p w14:paraId="0E878DA3" w14:textId="2E7A8F4E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 Is the research project relevant to Hydrogen research?</w:t>
                            </w:r>
                          </w:p>
                          <w:p w14:paraId="6EB696E6" w14:textId="77777777" w:rsidR="000746EA" w:rsidRDefault="000746EA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</w:p>
                          <w:p w14:paraId="4FEE15AA" w14:textId="5D50F328" w:rsidR="00052CAF" w:rsidRPr="00E827D2" w:rsidRDefault="00052CAF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>Achievements in presenting results in academic papers, international and domestic conferences</w:t>
                            </w:r>
                            <w:r w:rsidR="00E05DA3" w:rsidRPr="00E05DA3">
                              <w:t xml:space="preserve"> </w:t>
                            </w:r>
                            <w:r w:rsidR="00E05DA3" w:rsidRPr="00E05DA3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>in the doctoral course</w:t>
                            </w:r>
                          </w:p>
                          <w:p w14:paraId="7BC1E815" w14:textId="328E375E" w:rsidR="00052CAF" w:rsidRPr="00E827D2" w:rsidRDefault="00052CAF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Are there any academic papers or results presented at international or national conferences?</w:t>
                            </w:r>
                          </w:p>
                          <w:p w14:paraId="570370F3" w14:textId="2DCAD14C" w:rsidR="004F54A3" w:rsidRPr="00E827D2" w:rsidRDefault="00052CAF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Has the researcher received any awards, applied for a JSPS Fellowship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s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, or had any other achievements?</w:t>
                            </w:r>
                          </w:p>
                          <w:p w14:paraId="5CB2882C" w14:textId="77777777" w:rsidR="00052CAF" w:rsidRPr="000746EA" w:rsidRDefault="00052CAF" w:rsidP="00052CAF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</w:pPr>
                          </w:p>
                          <w:p w14:paraId="1AD00D83" w14:textId="4229933B" w:rsidR="004F54A3" w:rsidRPr="00E827D2" w:rsidRDefault="00844A8C" w:rsidP="004F54A3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(</w:t>
                            </w:r>
                            <w:r w:rsidR="00E05DA3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2</w:t>
                            </w:r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)</w:t>
                            </w:r>
                            <w:r w:rsidR="000746EA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="004F54A3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Use at least </w:t>
                            </w:r>
                            <w:proofErr w:type="gramStart"/>
                            <w:r w:rsidR="004F54A3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10.5 point</w:t>
                            </w:r>
                            <w:proofErr w:type="gramEnd"/>
                            <w:r w:rsidR="004F54A3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="000746EA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font size</w:t>
                            </w:r>
                            <w:r w:rsidR="000746EA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="004F54A3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and add lines where necessary.</w:t>
                            </w:r>
                          </w:p>
                          <w:bookmarkEnd w:id="3"/>
                          <w:bookmarkEnd w:id="4"/>
                          <w:p w14:paraId="11538B09" w14:textId="77777777" w:rsidR="004F54A3" w:rsidRPr="000746EA" w:rsidRDefault="004F54A3" w:rsidP="004F54A3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</w:p>
                          <w:p w14:paraId="55AA3413" w14:textId="24E21BDC" w:rsidR="004F54A3" w:rsidRPr="00E827D2" w:rsidRDefault="004F54A3" w:rsidP="004F54A3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  <w:r w:rsidRPr="00E827D2"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  <w:t>* Please delete this text box when submitting the documents.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  <w:p w14:paraId="7BB426C9" w14:textId="22D994DF" w:rsidR="00D87660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0CA9BB0" w14:textId="71B5E0FC" w:rsidR="00D87660" w:rsidRPr="006520BD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7C3AA1E" w14:textId="4A8302D3" w:rsidR="00D87660" w:rsidRPr="006520BD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862326B" w14:textId="2617493D" w:rsidR="00D87660" w:rsidRPr="006520BD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A34ED77" w14:textId="624C3D34" w:rsidR="00D87660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1D4DBBE" w14:textId="77777777" w:rsidR="00F903F6" w:rsidRPr="006520BD" w:rsidRDefault="00F903F6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E3CD634" w14:textId="36B389C5" w:rsidR="00D87660" w:rsidRPr="006520BD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167F080" w14:textId="62624D6A" w:rsidR="00D87660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040D9D6" w14:textId="77777777" w:rsidR="004F54A3" w:rsidRDefault="004F54A3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D36DE54" w14:textId="1AC24033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34FE0642" w14:textId="77777777" w:rsidTr="009B02AE">
        <w:tc>
          <w:tcPr>
            <w:tcW w:w="9628" w:type="dxa"/>
            <w:gridSpan w:val="4"/>
          </w:tcPr>
          <w:p w14:paraId="09CA67D5" w14:textId="28EDD99A" w:rsidR="00A706D2" w:rsidRPr="00D75D35" w:rsidRDefault="00A526B9" w:rsidP="00D8765E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</w:pPr>
            <w:r>
              <w:br w:type="page"/>
            </w:r>
            <w:r w:rsidR="00A706D2" w:rsidRPr="00D75D35">
              <w:rPr>
                <w:rFonts w:ascii="Tahoma" w:hAnsi="Tahoma" w:cs="Tahoma"/>
                <w:b/>
                <w:sz w:val="21"/>
                <w:szCs w:val="21"/>
                <w:shd w:val="clear" w:color="auto" w:fill="FFFFFF"/>
              </w:rPr>
              <w:t xml:space="preserve">2. </w:t>
            </w:r>
            <w:r w:rsidR="00D75D35"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>Research plan for the doctoral course</w:t>
            </w:r>
            <w:r w:rsidR="00D8765E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 xml:space="preserve"> </w:t>
            </w:r>
            <w:r w:rsidR="00D8765E" w:rsidRPr="00D8765E">
              <w:rPr>
                <w:rFonts w:ascii="Tahoma" w:eastAsiaTheme="majorEastAsia" w:hAnsi="Tahoma" w:cs="Tahoma"/>
                <w:color w:val="auto"/>
                <w:sz w:val="21"/>
                <w:szCs w:val="21"/>
              </w:rPr>
              <w:t>(</w:t>
            </w:r>
            <w:r w:rsidR="00A706D2" w:rsidRPr="00D8765E">
              <w:rPr>
                <w:rFonts w:ascii="Tahoma" w:eastAsiaTheme="majorEastAsia" w:hAnsi="Tahoma" w:cs="Tahoma"/>
                <w:color w:val="auto"/>
                <w:sz w:val="21"/>
                <w:szCs w:val="21"/>
                <w:lang w:bidi="en-US"/>
              </w:rPr>
              <w:t>within six (6) pages</w:t>
            </w:r>
            <w:r w:rsidR="00D8765E" w:rsidRPr="00D8765E">
              <w:rPr>
                <w:rFonts w:ascii="Tahoma" w:eastAsiaTheme="majorEastAsia" w:hAnsi="Tahoma" w:cs="Tahoma"/>
                <w:color w:val="auto"/>
                <w:sz w:val="21"/>
                <w:szCs w:val="21"/>
                <w:lang w:bidi="en-US"/>
              </w:rPr>
              <w:t>)</w:t>
            </w:r>
            <w:r w:rsidR="00A706D2" w:rsidRPr="00D8765E">
              <w:rPr>
                <w:rFonts w:ascii="Tahoma" w:eastAsiaTheme="majorEastAsia" w:hAnsi="Tahoma" w:cs="Tahoma"/>
                <w:color w:val="auto"/>
                <w:sz w:val="21"/>
                <w:szCs w:val="21"/>
                <w:lang w:bidi="en-US"/>
              </w:rPr>
              <w:t>.</w:t>
            </w:r>
          </w:p>
        </w:tc>
      </w:tr>
      <w:tr w:rsidR="00A706D2" w:rsidRPr="006520BD" w14:paraId="572D57AC" w14:textId="77777777" w:rsidTr="00E7692E">
        <w:tc>
          <w:tcPr>
            <w:tcW w:w="2263" w:type="dxa"/>
            <w:gridSpan w:val="2"/>
          </w:tcPr>
          <w:p w14:paraId="3DFAA085" w14:textId="0458D28D" w:rsidR="00A706D2" w:rsidRPr="006520BD" w:rsidRDefault="00A706D2" w:rsidP="00A706D2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4E0E23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Title of the Research Project</w:t>
            </w:r>
          </w:p>
        </w:tc>
        <w:tc>
          <w:tcPr>
            <w:tcW w:w="7365" w:type="dxa"/>
            <w:gridSpan w:val="2"/>
          </w:tcPr>
          <w:p w14:paraId="5C201E0A" w14:textId="054EE02C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4650B36F" w14:textId="77777777" w:rsidTr="00E7692E">
        <w:tc>
          <w:tcPr>
            <w:tcW w:w="2263" w:type="dxa"/>
            <w:gridSpan w:val="2"/>
          </w:tcPr>
          <w:p w14:paraId="2800DB92" w14:textId="77777777" w:rsidR="00A706D2" w:rsidRPr="00EE2FFF" w:rsidRDefault="00A706D2" w:rsidP="00A706D2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</w:pPr>
            <w:r w:rsidRPr="00EE2FFF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Outline of Research</w:t>
            </w:r>
          </w:p>
          <w:p w14:paraId="64CE6580" w14:textId="2CF3EECF" w:rsidR="00A706D2" w:rsidRPr="006520BD" w:rsidRDefault="00A706D2" w:rsidP="00F903F6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(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15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0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 xml:space="preserve"> </w:t>
            </w:r>
            <w:r w:rsid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words</w:t>
            </w:r>
            <w:r w:rsidR="00D8765E"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 xml:space="preserve"> 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or less.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）</w:t>
            </w:r>
          </w:p>
        </w:tc>
        <w:tc>
          <w:tcPr>
            <w:tcW w:w="7365" w:type="dxa"/>
            <w:gridSpan w:val="2"/>
          </w:tcPr>
          <w:p w14:paraId="51DC70EE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10E54C6E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073AC87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1A4B216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72C21E12" w14:textId="77777777" w:rsidTr="009B02AE">
        <w:tc>
          <w:tcPr>
            <w:tcW w:w="9628" w:type="dxa"/>
            <w:gridSpan w:val="4"/>
          </w:tcPr>
          <w:p w14:paraId="574978B1" w14:textId="6A098C1B" w:rsidR="00A706D2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(1) Background </w:t>
            </w:r>
          </w:p>
          <w:p w14:paraId="7C25EAD1" w14:textId="6E4C1538" w:rsidR="00A706D2" w:rsidRPr="00D14CAC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Write concisely in a way that </w:t>
            </w:r>
            <w:r w:rsidR="0010396C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can</w:t>
            </w:r>
            <w:r w:rsidR="00D8765E"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 </w:t>
            </w: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be understood by persons outside 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y</w:t>
            </w: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our field of specialization.</w:t>
            </w:r>
          </w:p>
          <w:p w14:paraId="1042EE71" w14:textId="0EF11E20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Please describe the background of your future research plan, issues, how you have arrived at the idea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citing the important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reference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.</w:t>
            </w:r>
          </w:p>
        </w:tc>
      </w:tr>
      <w:tr w:rsidR="00A706D2" w:rsidRPr="006520BD" w14:paraId="3EB3F5EA" w14:textId="77777777" w:rsidTr="009B02AE">
        <w:tc>
          <w:tcPr>
            <w:tcW w:w="9628" w:type="dxa"/>
            <w:gridSpan w:val="4"/>
          </w:tcPr>
          <w:p w14:paraId="2794C4D9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11507B4C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796CA81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4EE3A409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E18B9B3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598C5FE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0F0836E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F810808" w14:textId="256DF064" w:rsidR="00A706D2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5ABFED4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B64378D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2F95C77B" w14:textId="77777777" w:rsidTr="009B02AE">
        <w:tc>
          <w:tcPr>
            <w:tcW w:w="9628" w:type="dxa"/>
            <w:gridSpan w:val="4"/>
          </w:tcPr>
          <w:p w14:paraId="7372456C" w14:textId="3625E5A5" w:rsidR="00A706D2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lastRenderedPageBreak/>
              <w:t>(2) Research Purpose / Content</w:t>
            </w:r>
          </w:p>
          <w:p w14:paraId="01DE2504" w14:textId="68C46C93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BE0F84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Write concisely in a way that can be understood by persons outside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 </w:t>
            </w:r>
            <w:r w:rsidRPr="00BE0F84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your field of specialization. 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Please describe the following points clearly. You may also use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figure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.</w:t>
            </w:r>
          </w:p>
          <w:p w14:paraId="423EC9C5" w14:textId="52862555" w:rsidR="00A706D2" w:rsidRPr="006520BD" w:rsidRDefault="00A706D2" w:rsidP="00F903F6">
            <w:pPr>
              <w:spacing w:line="276" w:lineRule="auto"/>
              <w:ind w:firstLineChars="100" w:firstLine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1.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R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search purpose, method and content.</w:t>
            </w:r>
          </w:p>
          <w:p w14:paraId="7DCF50B3" w14:textId="31AEF4BF" w:rsidR="00A706D2" w:rsidRPr="006520BD" w:rsidRDefault="00A706D2" w:rsidP="00F903F6">
            <w:pPr>
              <w:spacing w:line="276" w:lineRule="auto"/>
              <w:ind w:firstLineChars="100" w:firstLine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2.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Detailed</w:t>
            </w:r>
            <w:r w:rsidR="0010396C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lan: what and how far you aim to elucidate.</w:t>
            </w:r>
          </w:p>
          <w:p w14:paraId="1557D479" w14:textId="77777777" w:rsidR="00A706D2" w:rsidRPr="006520BD" w:rsidRDefault="00A706D2" w:rsidP="00F903F6">
            <w:pPr>
              <w:spacing w:line="276" w:lineRule="auto"/>
              <w:ind w:firstLineChars="100" w:firstLine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3. The part that you played in research conducted in your laboratory.</w:t>
            </w:r>
          </w:p>
          <w:p w14:paraId="23593011" w14:textId="657ED9BB" w:rsidR="00A706D2" w:rsidRPr="006520BD" w:rsidRDefault="00A706D2" w:rsidP="00F903F6">
            <w:pPr>
              <w:spacing w:line="276" w:lineRule="auto"/>
              <w:ind w:firstLineChars="100" w:firstLine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4. Please indicate if you plan to engage with other institutions (including international research institutions) during this project.</w:t>
            </w:r>
          </w:p>
        </w:tc>
      </w:tr>
      <w:tr w:rsidR="00A706D2" w:rsidRPr="006520BD" w14:paraId="68C4C257" w14:textId="77777777" w:rsidTr="009B02AE">
        <w:tc>
          <w:tcPr>
            <w:tcW w:w="9628" w:type="dxa"/>
            <w:gridSpan w:val="4"/>
          </w:tcPr>
          <w:p w14:paraId="27AF8AD7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146E23FD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0675821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8F0F8D8" w14:textId="54211050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1A5440D" w14:textId="77DD4E4A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11A4B3B" w14:textId="1BC321AD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2B6A5CE3" w14:textId="77777777" w:rsidTr="009B02AE">
        <w:tc>
          <w:tcPr>
            <w:tcW w:w="9628" w:type="dxa"/>
            <w:gridSpan w:val="4"/>
          </w:tcPr>
          <w:p w14:paraId="644ACA23" w14:textId="5833DC09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(3) Characteristics and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originality</w:t>
            </w:r>
            <w:r w:rsidR="0010396C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of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r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search</w:t>
            </w:r>
          </w:p>
          <w:p w14:paraId="6408CEF9" w14:textId="588D3330" w:rsidR="00A706D2" w:rsidRDefault="00A706D2" w:rsidP="00A706D2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</w:pPr>
            <w:r w:rsidRPr="00A1289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Write concisely in a way that can be understood by persons outside your field of specialization.</w:t>
            </w:r>
          </w:p>
          <w:p w14:paraId="4E8F2F32" w14:textId="3BF1A42F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1. Characteristics, viewpoints, and unique points of your future research, compared with your past research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(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if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any)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.</w:t>
            </w:r>
          </w:p>
          <w:p w14:paraId="66125EA3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2. Significance of your research and its position in your research area in relation with other researches in Japan and overseas.</w:t>
            </w:r>
          </w:p>
          <w:p w14:paraId="11775E53" w14:textId="69C58C5F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3. Expected impact and future outlook when the research is complete.</w:t>
            </w:r>
          </w:p>
        </w:tc>
      </w:tr>
      <w:tr w:rsidR="00A706D2" w:rsidRPr="006520BD" w14:paraId="4415F7DB" w14:textId="77777777" w:rsidTr="009B02AE">
        <w:tc>
          <w:tcPr>
            <w:tcW w:w="9628" w:type="dxa"/>
            <w:gridSpan w:val="4"/>
          </w:tcPr>
          <w:p w14:paraId="1C30837D" w14:textId="6B4598E6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EE07651" w14:textId="2047E675" w:rsidR="00A706D2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160CAF5" w14:textId="7956D22C" w:rsidR="00E05DA3" w:rsidRDefault="00E05DA3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12C9D288" w14:textId="77777777" w:rsidR="00E05DA3" w:rsidRPr="006520BD" w:rsidRDefault="00E05DA3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D738730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</w:tbl>
    <w:p w14:paraId="2C8D69FD" w14:textId="639E63AD" w:rsidR="00D75D35" w:rsidRDefault="00D75D35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A706D2" w:rsidRPr="006520BD" w14:paraId="6180F0A9" w14:textId="77777777" w:rsidTr="009B02AE">
        <w:tc>
          <w:tcPr>
            <w:tcW w:w="9628" w:type="dxa"/>
            <w:gridSpan w:val="2"/>
          </w:tcPr>
          <w:p w14:paraId="37EB8603" w14:textId="1F6CD0A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lastRenderedPageBreak/>
              <w:t>3. Research achievements</w:t>
            </w:r>
          </w:p>
        </w:tc>
      </w:tr>
      <w:tr w:rsidR="00A706D2" w:rsidRPr="006520BD" w14:paraId="380F2678" w14:textId="77777777" w:rsidTr="005259BF">
        <w:tc>
          <w:tcPr>
            <w:tcW w:w="2689" w:type="dxa"/>
          </w:tcPr>
          <w:p w14:paraId="3BFDD1D2" w14:textId="50058C28" w:rsidR="00A706D2" w:rsidRPr="006520BD" w:rsidRDefault="00A621F8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</w:t>
            </w:r>
            <w:r w:rsidR="00A706D2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apers published in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="00A706D2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journals</w:t>
            </w:r>
          </w:p>
          <w:p w14:paraId="6A20F732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EEC059B" w14:textId="036C3B06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773E9CB8" w14:textId="77838CC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131E7E39" w14:textId="77777777" w:rsidTr="005259BF">
        <w:tc>
          <w:tcPr>
            <w:tcW w:w="2689" w:type="dxa"/>
          </w:tcPr>
          <w:p w14:paraId="45AA58F8" w14:textId="5E627CBD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resentation</w:t>
            </w:r>
            <w:r w:rsidR="00A621F8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at international conferences</w:t>
            </w:r>
          </w:p>
          <w:p w14:paraId="2A769463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5211CAA" w14:textId="25F7B20E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17181D08" w14:textId="0CE3EBF3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6F9600A9" w14:textId="77777777" w:rsidTr="005259BF">
        <w:tc>
          <w:tcPr>
            <w:tcW w:w="2689" w:type="dxa"/>
          </w:tcPr>
          <w:p w14:paraId="65027C84" w14:textId="117FFD1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resentation</w:t>
            </w:r>
            <w:r w:rsidR="00A621F8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at domestic conferences</w:t>
            </w:r>
          </w:p>
          <w:p w14:paraId="349C3809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99F2BE5" w14:textId="4B772390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1F89412C" w14:textId="6D7AD90F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6C450744" w14:textId="77777777" w:rsidTr="005259BF">
        <w:tc>
          <w:tcPr>
            <w:tcW w:w="2689" w:type="dxa"/>
          </w:tcPr>
          <w:p w14:paraId="32A15ACB" w14:textId="4034808E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resentation</w:t>
            </w:r>
            <w:r w:rsidR="00F101C5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in other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research meetings</w:t>
            </w:r>
          </w:p>
          <w:p w14:paraId="114771D6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FF72F97" w14:textId="4D109C42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0008CA49" w14:textId="2559943D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7F81ED5C" w14:textId="77777777" w:rsidTr="005259BF">
        <w:tc>
          <w:tcPr>
            <w:tcW w:w="2689" w:type="dxa"/>
          </w:tcPr>
          <w:p w14:paraId="0F5D6BA0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Awards </w:t>
            </w:r>
          </w:p>
          <w:p w14:paraId="61E24143" w14:textId="3AFA9E29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B926569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825E055" w14:textId="49767E90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14619AF2" w14:textId="35169103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624548ED" w14:textId="77777777" w:rsidTr="005259BF">
        <w:tc>
          <w:tcPr>
            <w:tcW w:w="2689" w:type="dxa"/>
          </w:tcPr>
          <w:p w14:paraId="3B6940A3" w14:textId="34F06F73" w:rsidR="00A706D2" w:rsidRPr="006520BD" w:rsidRDefault="00BF2726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>
              <w:rPr>
                <w:rFonts w:hint="eastAsia"/>
              </w:rPr>
              <w:t>J</w:t>
            </w:r>
            <w:r>
              <w:t>SPS research fellowships</w:t>
            </w:r>
            <w:r w:rsidRPr="006520BD" w:rsidDel="00BF2726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="00A706D2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Application status</w:t>
            </w:r>
          </w:p>
          <w:p w14:paraId="6C718352" w14:textId="6AB30291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0766810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C20AB8C" w14:textId="245F05E2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4C61E2C4" w14:textId="65F34086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0E48652D" w14:textId="77777777" w:rsidTr="005259BF">
        <w:tc>
          <w:tcPr>
            <w:tcW w:w="2689" w:type="dxa"/>
          </w:tcPr>
          <w:p w14:paraId="7A3A52EE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Other achievements</w:t>
            </w:r>
          </w:p>
          <w:p w14:paraId="00F21022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FBD1F29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EB834BF" w14:textId="78A07BDF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46538CAB" w14:textId="20CA6895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</w:tbl>
    <w:p w14:paraId="23169AE4" w14:textId="04FFDA56" w:rsidR="009B02AE" w:rsidRPr="006520BD" w:rsidRDefault="009B02AE" w:rsidP="00F0406A">
      <w:pPr>
        <w:spacing w:line="276" w:lineRule="auto"/>
        <w:rPr>
          <w:rFonts w:ascii="Tahoma" w:eastAsiaTheme="majorEastAsia" w:hAnsi="Tahoma" w:cs="Tahoma"/>
          <w:b/>
          <w:bCs/>
          <w:color w:val="auto"/>
          <w:sz w:val="21"/>
          <w:szCs w:val="21"/>
        </w:rPr>
      </w:pPr>
    </w:p>
    <w:sectPr w:rsidR="009B02AE" w:rsidRPr="006520BD" w:rsidSect="00710722">
      <w:footerReference w:type="default" r:id="rId8"/>
      <w:pgSz w:w="11906" w:h="16838" w:code="9"/>
      <w:pgMar w:top="1701" w:right="1276" w:bottom="1418" w:left="992" w:header="1134" w:footer="567" w:gutter="0"/>
      <w:pgNumType w:start="1"/>
      <w:cols w:space="720"/>
      <w:noEndnote/>
      <w:docGrid w:type="linesAndChars" w:linePitch="315" w:charSpace="40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6E411" w16cex:dateUtc="2022-06-17T02:29:00Z"/>
  <w16cex:commentExtensible w16cex:durableId="2656E5DB" w16cex:dateUtc="2022-06-17T02:36:00Z"/>
  <w16cex:commentExtensible w16cex:durableId="2656EA23" w16cex:dateUtc="2022-06-17T02:5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BE0153" w14:textId="77777777" w:rsidR="00976D2F" w:rsidRDefault="00976D2F">
      <w:r>
        <w:separator/>
      </w:r>
    </w:p>
  </w:endnote>
  <w:endnote w:type="continuationSeparator" w:id="0">
    <w:p w14:paraId="7D09778E" w14:textId="77777777" w:rsidR="00976D2F" w:rsidRDefault="00976D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53433751"/>
      <w:docPartObj>
        <w:docPartGallery w:val="Page Numbers (Bottom of Page)"/>
        <w:docPartUnique/>
      </w:docPartObj>
    </w:sdtPr>
    <w:sdtEndPr/>
    <w:sdtContent>
      <w:p w14:paraId="70CA3978" w14:textId="04508067" w:rsidR="00C72A19" w:rsidRDefault="00C72A1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36DD9" w:rsidRPr="00336DD9">
          <w:rPr>
            <w:noProof/>
            <w:lang w:val="ja-JP" w:eastAsia="ja-JP"/>
          </w:rPr>
          <w:t>4</w:t>
        </w:r>
        <w:r>
          <w:fldChar w:fldCharType="end"/>
        </w:r>
      </w:p>
    </w:sdtContent>
  </w:sdt>
  <w:p w14:paraId="615B2994" w14:textId="51101388" w:rsidR="00C72A19" w:rsidRPr="003613EA" w:rsidRDefault="00C72A19" w:rsidP="00F6728D">
    <w:pPr>
      <w:pStyle w:val="a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5A5699" w14:textId="77777777" w:rsidR="00976D2F" w:rsidRDefault="00976D2F">
      <w:r>
        <w:rPr>
          <w:rFonts w:ascii="ＭＳ 明朝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5F33A250" w14:textId="77777777" w:rsidR="00976D2F" w:rsidRDefault="00976D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F6343"/>
    <w:multiLevelType w:val="hybridMultilevel"/>
    <w:tmpl w:val="78527E0A"/>
    <w:lvl w:ilvl="0" w:tplc="0FD48406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" w15:restartNumberingAfterBreak="0">
    <w:nsid w:val="11F62DD5"/>
    <w:multiLevelType w:val="hybridMultilevel"/>
    <w:tmpl w:val="8B20AB5A"/>
    <w:lvl w:ilvl="0" w:tplc="EBA24758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2933C5D"/>
    <w:multiLevelType w:val="hybridMultilevel"/>
    <w:tmpl w:val="6DC0F110"/>
    <w:lvl w:ilvl="0" w:tplc="0278FF6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352574C"/>
    <w:multiLevelType w:val="hybridMultilevel"/>
    <w:tmpl w:val="32809EB4"/>
    <w:lvl w:ilvl="0" w:tplc="4FECA25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7426C2C"/>
    <w:multiLevelType w:val="hybridMultilevel"/>
    <w:tmpl w:val="0C4065D6"/>
    <w:lvl w:ilvl="0" w:tplc="5FE0A76A">
      <w:start w:val="1"/>
      <w:numFmt w:val="decimalEnclosedCircle"/>
      <w:lvlText w:val="%1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5" w15:restartNumberingAfterBreak="0">
    <w:nsid w:val="1D1616F8"/>
    <w:multiLevelType w:val="hybridMultilevel"/>
    <w:tmpl w:val="D05E517A"/>
    <w:lvl w:ilvl="0" w:tplc="04090015">
      <w:start w:val="1"/>
      <w:numFmt w:val="upperLetter"/>
      <w:lvlText w:val="%1)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6" w15:restartNumberingAfterBreak="0">
    <w:nsid w:val="26135668"/>
    <w:multiLevelType w:val="hybridMultilevel"/>
    <w:tmpl w:val="2AD45EE8"/>
    <w:lvl w:ilvl="0" w:tplc="04090015">
      <w:start w:val="1"/>
      <w:numFmt w:val="upperLetter"/>
      <w:lvlText w:val="%1)"/>
      <w:lvlJc w:val="left"/>
      <w:pPr>
        <w:ind w:left="1694" w:hanging="420"/>
      </w:p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7" w15:restartNumberingAfterBreak="0">
    <w:nsid w:val="2C6007AF"/>
    <w:multiLevelType w:val="hybridMultilevel"/>
    <w:tmpl w:val="782A890A"/>
    <w:lvl w:ilvl="0" w:tplc="747A0CC6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8" w15:restartNumberingAfterBreak="0">
    <w:nsid w:val="2F21442C"/>
    <w:multiLevelType w:val="hybridMultilevel"/>
    <w:tmpl w:val="51826CCA"/>
    <w:lvl w:ilvl="0" w:tplc="4BD8FC44">
      <w:start w:val="2"/>
      <w:numFmt w:val="decimalEnclosedCircle"/>
      <w:lvlText w:val="%1"/>
      <w:lvlJc w:val="left"/>
      <w:pPr>
        <w:ind w:left="163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9" w15:restartNumberingAfterBreak="0">
    <w:nsid w:val="384E5278"/>
    <w:multiLevelType w:val="hybridMultilevel"/>
    <w:tmpl w:val="C0E0FA22"/>
    <w:lvl w:ilvl="0" w:tplc="04090011">
      <w:start w:val="1"/>
      <w:numFmt w:val="decimalEnclosedCircle"/>
      <w:lvlText w:val="%1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10" w15:restartNumberingAfterBreak="0">
    <w:nsid w:val="452B51CC"/>
    <w:multiLevelType w:val="hybridMultilevel"/>
    <w:tmpl w:val="EDA68D18"/>
    <w:lvl w:ilvl="0" w:tplc="64C2E3F0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45755593"/>
    <w:multiLevelType w:val="hybridMultilevel"/>
    <w:tmpl w:val="A4586F60"/>
    <w:lvl w:ilvl="0" w:tplc="86A4A0A0">
      <w:start w:val="2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2" w15:restartNumberingAfterBreak="0">
    <w:nsid w:val="545B6C0C"/>
    <w:multiLevelType w:val="hybridMultilevel"/>
    <w:tmpl w:val="DC66DF12"/>
    <w:lvl w:ilvl="0" w:tplc="A0E05122">
      <w:start w:val="1"/>
      <w:numFmt w:val="decimalFullWidth"/>
      <w:lvlText w:val="（%1）"/>
      <w:lvlJc w:val="left"/>
      <w:pPr>
        <w:ind w:left="1356" w:hanging="72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1476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6" w:hanging="420"/>
      </w:pPr>
    </w:lvl>
    <w:lvl w:ilvl="3" w:tplc="0409000F" w:tentative="1">
      <w:start w:val="1"/>
      <w:numFmt w:val="decimal"/>
      <w:lvlText w:val="%4."/>
      <w:lvlJc w:val="left"/>
      <w:pPr>
        <w:ind w:left="2316" w:hanging="420"/>
      </w:pPr>
    </w:lvl>
    <w:lvl w:ilvl="4" w:tplc="04090017" w:tentative="1">
      <w:start w:val="1"/>
      <w:numFmt w:val="aiueoFullWidth"/>
      <w:lvlText w:val="(%5)"/>
      <w:lvlJc w:val="left"/>
      <w:pPr>
        <w:ind w:left="2736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6" w:hanging="420"/>
      </w:pPr>
    </w:lvl>
    <w:lvl w:ilvl="6" w:tplc="0409000F" w:tentative="1">
      <w:start w:val="1"/>
      <w:numFmt w:val="decimal"/>
      <w:lvlText w:val="%7."/>
      <w:lvlJc w:val="left"/>
      <w:pPr>
        <w:ind w:left="3576" w:hanging="420"/>
      </w:pPr>
    </w:lvl>
    <w:lvl w:ilvl="7" w:tplc="04090017" w:tentative="1">
      <w:start w:val="1"/>
      <w:numFmt w:val="aiueoFullWidth"/>
      <w:lvlText w:val="(%8)"/>
      <w:lvlJc w:val="left"/>
      <w:pPr>
        <w:ind w:left="3996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6" w:hanging="420"/>
      </w:pPr>
    </w:lvl>
  </w:abstractNum>
  <w:abstractNum w:abstractNumId="13" w15:restartNumberingAfterBreak="0">
    <w:nsid w:val="553927C8"/>
    <w:multiLevelType w:val="hybridMultilevel"/>
    <w:tmpl w:val="E460F6EE"/>
    <w:lvl w:ilvl="0" w:tplc="9978178E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14" w15:restartNumberingAfterBreak="0">
    <w:nsid w:val="55473993"/>
    <w:multiLevelType w:val="hybridMultilevel"/>
    <w:tmpl w:val="122C7002"/>
    <w:lvl w:ilvl="0" w:tplc="DB5CFD7C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5" w15:restartNumberingAfterBreak="0">
    <w:nsid w:val="5E622EEE"/>
    <w:multiLevelType w:val="hybridMultilevel"/>
    <w:tmpl w:val="DE1A4E06"/>
    <w:lvl w:ilvl="0" w:tplc="FE2C7F2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9C6F43"/>
    <w:multiLevelType w:val="hybridMultilevel"/>
    <w:tmpl w:val="F4948180"/>
    <w:lvl w:ilvl="0" w:tplc="B9429A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7B41488A"/>
    <w:multiLevelType w:val="hybridMultilevel"/>
    <w:tmpl w:val="3E1AE428"/>
    <w:lvl w:ilvl="0" w:tplc="13085B84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7CC73AF4"/>
    <w:multiLevelType w:val="hybridMultilevel"/>
    <w:tmpl w:val="59127542"/>
    <w:lvl w:ilvl="0" w:tplc="5BBA77C6">
      <w:start w:val="1"/>
      <w:numFmt w:val="decimalEnclosedCircle"/>
      <w:lvlText w:val="%1"/>
      <w:lvlJc w:val="left"/>
      <w:pPr>
        <w:ind w:left="36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1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1" w:hanging="420"/>
      </w:pPr>
    </w:lvl>
    <w:lvl w:ilvl="3" w:tplc="0409000F" w:tentative="1">
      <w:start w:val="1"/>
      <w:numFmt w:val="decimal"/>
      <w:lvlText w:val="%4."/>
      <w:lvlJc w:val="left"/>
      <w:pPr>
        <w:ind w:left="1681" w:hanging="420"/>
      </w:pPr>
    </w:lvl>
    <w:lvl w:ilvl="4" w:tplc="04090017" w:tentative="1">
      <w:start w:val="1"/>
      <w:numFmt w:val="aiueoFullWidth"/>
      <w:lvlText w:val="(%5)"/>
      <w:lvlJc w:val="left"/>
      <w:pPr>
        <w:ind w:left="2101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1" w:hanging="420"/>
      </w:pPr>
    </w:lvl>
    <w:lvl w:ilvl="6" w:tplc="0409000F" w:tentative="1">
      <w:start w:val="1"/>
      <w:numFmt w:val="decimal"/>
      <w:lvlText w:val="%7."/>
      <w:lvlJc w:val="left"/>
      <w:pPr>
        <w:ind w:left="2941" w:hanging="420"/>
      </w:pPr>
    </w:lvl>
    <w:lvl w:ilvl="7" w:tplc="04090017" w:tentative="1">
      <w:start w:val="1"/>
      <w:numFmt w:val="aiueoFullWidth"/>
      <w:lvlText w:val="(%8)"/>
      <w:lvlJc w:val="left"/>
      <w:pPr>
        <w:ind w:left="3361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1" w:hanging="420"/>
      </w:pPr>
    </w:lvl>
  </w:abstractNum>
  <w:num w:numId="1">
    <w:abstractNumId w:val="1"/>
  </w:num>
  <w:num w:numId="2">
    <w:abstractNumId w:val="3"/>
  </w:num>
  <w:num w:numId="3">
    <w:abstractNumId w:val="18"/>
  </w:num>
  <w:num w:numId="4">
    <w:abstractNumId w:val="11"/>
  </w:num>
  <w:num w:numId="5">
    <w:abstractNumId w:val="0"/>
  </w:num>
  <w:num w:numId="6">
    <w:abstractNumId w:val="14"/>
  </w:num>
  <w:num w:numId="7">
    <w:abstractNumId w:val="17"/>
  </w:num>
  <w:num w:numId="8">
    <w:abstractNumId w:val="10"/>
  </w:num>
  <w:num w:numId="9">
    <w:abstractNumId w:val="2"/>
  </w:num>
  <w:num w:numId="10">
    <w:abstractNumId w:val="12"/>
  </w:num>
  <w:num w:numId="11">
    <w:abstractNumId w:val="13"/>
  </w:num>
  <w:num w:numId="12">
    <w:abstractNumId w:val="9"/>
  </w:num>
  <w:num w:numId="13">
    <w:abstractNumId w:val="7"/>
  </w:num>
  <w:num w:numId="14">
    <w:abstractNumId w:val="8"/>
  </w:num>
  <w:num w:numId="15">
    <w:abstractNumId w:val="16"/>
  </w:num>
  <w:num w:numId="16">
    <w:abstractNumId w:val="4"/>
  </w:num>
  <w:num w:numId="17">
    <w:abstractNumId w:val="6"/>
  </w:num>
  <w:num w:numId="18">
    <w:abstractNumId w:val="5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0"/>
  <w:doNotHyphenateCaps/>
  <w:drawingGridHorizontalSpacing w:val="111"/>
  <w:drawingGridVerticalSpacing w:val="315"/>
  <w:displayHorizontalDrawingGridEvery w:val="0"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14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MDM2MTO0NDQ3MTFR0lEKTi0uzszPAykwrAUADq6WpCwAAAA="/>
  </w:docVars>
  <w:rsids>
    <w:rsidRoot w:val="00A41363"/>
    <w:rsid w:val="00000AA6"/>
    <w:rsid w:val="00000D37"/>
    <w:rsid w:val="00000E49"/>
    <w:rsid w:val="000010DC"/>
    <w:rsid w:val="000045E0"/>
    <w:rsid w:val="000045FE"/>
    <w:rsid w:val="00004BD0"/>
    <w:rsid w:val="0000588D"/>
    <w:rsid w:val="00006526"/>
    <w:rsid w:val="00012164"/>
    <w:rsid w:val="00012BE2"/>
    <w:rsid w:val="000143CD"/>
    <w:rsid w:val="00017BAF"/>
    <w:rsid w:val="0002086C"/>
    <w:rsid w:val="00020F49"/>
    <w:rsid w:val="00021125"/>
    <w:rsid w:val="000219CD"/>
    <w:rsid w:val="000223C7"/>
    <w:rsid w:val="000224FC"/>
    <w:rsid w:val="00024424"/>
    <w:rsid w:val="00025A2D"/>
    <w:rsid w:val="00025A49"/>
    <w:rsid w:val="000302EA"/>
    <w:rsid w:val="00030F1D"/>
    <w:rsid w:val="0003176E"/>
    <w:rsid w:val="00031FA0"/>
    <w:rsid w:val="00032962"/>
    <w:rsid w:val="00032FF2"/>
    <w:rsid w:val="00033942"/>
    <w:rsid w:val="000375A4"/>
    <w:rsid w:val="0004021F"/>
    <w:rsid w:val="0004266D"/>
    <w:rsid w:val="000463D9"/>
    <w:rsid w:val="0004787D"/>
    <w:rsid w:val="0005260A"/>
    <w:rsid w:val="00052CAF"/>
    <w:rsid w:val="00053322"/>
    <w:rsid w:val="00054C46"/>
    <w:rsid w:val="00055745"/>
    <w:rsid w:val="00055BD2"/>
    <w:rsid w:val="000611FE"/>
    <w:rsid w:val="00064009"/>
    <w:rsid w:val="00064975"/>
    <w:rsid w:val="00067813"/>
    <w:rsid w:val="0007074A"/>
    <w:rsid w:val="000715A6"/>
    <w:rsid w:val="00071BF5"/>
    <w:rsid w:val="000746EA"/>
    <w:rsid w:val="0007500F"/>
    <w:rsid w:val="0007561B"/>
    <w:rsid w:val="00075E0E"/>
    <w:rsid w:val="00082453"/>
    <w:rsid w:val="00082507"/>
    <w:rsid w:val="00082997"/>
    <w:rsid w:val="00083EB0"/>
    <w:rsid w:val="00085EAC"/>
    <w:rsid w:val="00086B08"/>
    <w:rsid w:val="000870B9"/>
    <w:rsid w:val="000872D8"/>
    <w:rsid w:val="00093FE2"/>
    <w:rsid w:val="0009543D"/>
    <w:rsid w:val="00096786"/>
    <w:rsid w:val="00096CE9"/>
    <w:rsid w:val="000976D5"/>
    <w:rsid w:val="000A0555"/>
    <w:rsid w:val="000A16BC"/>
    <w:rsid w:val="000A2C7C"/>
    <w:rsid w:val="000A2CF1"/>
    <w:rsid w:val="000A452A"/>
    <w:rsid w:val="000A605D"/>
    <w:rsid w:val="000A6825"/>
    <w:rsid w:val="000A6D8F"/>
    <w:rsid w:val="000A7487"/>
    <w:rsid w:val="000A7557"/>
    <w:rsid w:val="000B026C"/>
    <w:rsid w:val="000B66BA"/>
    <w:rsid w:val="000B7FD4"/>
    <w:rsid w:val="000C0078"/>
    <w:rsid w:val="000C0EB3"/>
    <w:rsid w:val="000C197E"/>
    <w:rsid w:val="000C1AE4"/>
    <w:rsid w:val="000C28D2"/>
    <w:rsid w:val="000C462F"/>
    <w:rsid w:val="000D36B2"/>
    <w:rsid w:val="000D41E6"/>
    <w:rsid w:val="000D4B45"/>
    <w:rsid w:val="000D73E6"/>
    <w:rsid w:val="000D79D9"/>
    <w:rsid w:val="000E0BEE"/>
    <w:rsid w:val="000E203F"/>
    <w:rsid w:val="000E363B"/>
    <w:rsid w:val="000E3AD7"/>
    <w:rsid w:val="000E418C"/>
    <w:rsid w:val="000E55FC"/>
    <w:rsid w:val="000E7809"/>
    <w:rsid w:val="000F1114"/>
    <w:rsid w:val="000F1F8E"/>
    <w:rsid w:val="000F3F7E"/>
    <w:rsid w:val="000F4F82"/>
    <w:rsid w:val="000F6935"/>
    <w:rsid w:val="000F7693"/>
    <w:rsid w:val="000F7E8E"/>
    <w:rsid w:val="00100BBA"/>
    <w:rsid w:val="0010396C"/>
    <w:rsid w:val="00105A49"/>
    <w:rsid w:val="001074CD"/>
    <w:rsid w:val="001100C6"/>
    <w:rsid w:val="001104E7"/>
    <w:rsid w:val="00113016"/>
    <w:rsid w:val="0011339A"/>
    <w:rsid w:val="00113B0D"/>
    <w:rsid w:val="00113B85"/>
    <w:rsid w:val="00113BA6"/>
    <w:rsid w:val="001146BD"/>
    <w:rsid w:val="00114DF7"/>
    <w:rsid w:val="0011500B"/>
    <w:rsid w:val="00115163"/>
    <w:rsid w:val="00115745"/>
    <w:rsid w:val="00116139"/>
    <w:rsid w:val="00117259"/>
    <w:rsid w:val="00117993"/>
    <w:rsid w:val="0012025D"/>
    <w:rsid w:val="001210F8"/>
    <w:rsid w:val="00122974"/>
    <w:rsid w:val="00122E2C"/>
    <w:rsid w:val="00125C26"/>
    <w:rsid w:val="00126F5F"/>
    <w:rsid w:val="00127B8F"/>
    <w:rsid w:val="00130636"/>
    <w:rsid w:val="00130D6A"/>
    <w:rsid w:val="00133333"/>
    <w:rsid w:val="00133CA9"/>
    <w:rsid w:val="00134DAD"/>
    <w:rsid w:val="00136A8C"/>
    <w:rsid w:val="0013700D"/>
    <w:rsid w:val="00142BF5"/>
    <w:rsid w:val="0014300C"/>
    <w:rsid w:val="001439C1"/>
    <w:rsid w:val="00143B3D"/>
    <w:rsid w:val="001448E0"/>
    <w:rsid w:val="00144C5E"/>
    <w:rsid w:val="001469B0"/>
    <w:rsid w:val="00147BFD"/>
    <w:rsid w:val="00150DCA"/>
    <w:rsid w:val="00153401"/>
    <w:rsid w:val="001569D1"/>
    <w:rsid w:val="00157EE4"/>
    <w:rsid w:val="0016171E"/>
    <w:rsid w:val="00162608"/>
    <w:rsid w:val="00163244"/>
    <w:rsid w:val="00163D44"/>
    <w:rsid w:val="0016559C"/>
    <w:rsid w:val="0016569D"/>
    <w:rsid w:val="00166D7E"/>
    <w:rsid w:val="00167F65"/>
    <w:rsid w:val="00170624"/>
    <w:rsid w:val="001719CA"/>
    <w:rsid w:val="00171AE5"/>
    <w:rsid w:val="00173EF8"/>
    <w:rsid w:val="0017454D"/>
    <w:rsid w:val="00175137"/>
    <w:rsid w:val="00175BD1"/>
    <w:rsid w:val="00175E9E"/>
    <w:rsid w:val="001769CA"/>
    <w:rsid w:val="001769D0"/>
    <w:rsid w:val="00177EB5"/>
    <w:rsid w:val="0018125D"/>
    <w:rsid w:val="00181280"/>
    <w:rsid w:val="0018162A"/>
    <w:rsid w:val="00184B3A"/>
    <w:rsid w:val="00184E73"/>
    <w:rsid w:val="00185550"/>
    <w:rsid w:val="00186262"/>
    <w:rsid w:val="0018675F"/>
    <w:rsid w:val="00187A70"/>
    <w:rsid w:val="0019221B"/>
    <w:rsid w:val="00192403"/>
    <w:rsid w:val="00193012"/>
    <w:rsid w:val="0019357A"/>
    <w:rsid w:val="00195DD0"/>
    <w:rsid w:val="001975DC"/>
    <w:rsid w:val="001A11FF"/>
    <w:rsid w:val="001A283D"/>
    <w:rsid w:val="001A4379"/>
    <w:rsid w:val="001A52C6"/>
    <w:rsid w:val="001A5D2E"/>
    <w:rsid w:val="001B1329"/>
    <w:rsid w:val="001B5079"/>
    <w:rsid w:val="001B5EAA"/>
    <w:rsid w:val="001B5EFB"/>
    <w:rsid w:val="001B6413"/>
    <w:rsid w:val="001C016A"/>
    <w:rsid w:val="001C03DD"/>
    <w:rsid w:val="001C0F65"/>
    <w:rsid w:val="001C29E0"/>
    <w:rsid w:val="001C2E1A"/>
    <w:rsid w:val="001C37F8"/>
    <w:rsid w:val="001C50E6"/>
    <w:rsid w:val="001C5C06"/>
    <w:rsid w:val="001D00BD"/>
    <w:rsid w:val="001D07AE"/>
    <w:rsid w:val="001D1256"/>
    <w:rsid w:val="001D130F"/>
    <w:rsid w:val="001D2E01"/>
    <w:rsid w:val="001D3D97"/>
    <w:rsid w:val="001D581A"/>
    <w:rsid w:val="001D596A"/>
    <w:rsid w:val="001D6C52"/>
    <w:rsid w:val="001D74ED"/>
    <w:rsid w:val="001E163C"/>
    <w:rsid w:val="001E1AA9"/>
    <w:rsid w:val="001E245E"/>
    <w:rsid w:val="001E30A5"/>
    <w:rsid w:val="001E4262"/>
    <w:rsid w:val="001E4BE5"/>
    <w:rsid w:val="001E5EE6"/>
    <w:rsid w:val="001F0501"/>
    <w:rsid w:val="001F0D32"/>
    <w:rsid w:val="001F1EB0"/>
    <w:rsid w:val="001F2EA6"/>
    <w:rsid w:val="001F34BD"/>
    <w:rsid w:val="001F4368"/>
    <w:rsid w:val="001F7912"/>
    <w:rsid w:val="00202F4B"/>
    <w:rsid w:val="00204B1B"/>
    <w:rsid w:val="00205394"/>
    <w:rsid w:val="0020671A"/>
    <w:rsid w:val="0020769F"/>
    <w:rsid w:val="00210B10"/>
    <w:rsid w:val="0021120C"/>
    <w:rsid w:val="002119F1"/>
    <w:rsid w:val="00214041"/>
    <w:rsid w:val="0021453F"/>
    <w:rsid w:val="0021489D"/>
    <w:rsid w:val="00215002"/>
    <w:rsid w:val="00216BE0"/>
    <w:rsid w:val="00221B1E"/>
    <w:rsid w:val="002238B6"/>
    <w:rsid w:val="0022435A"/>
    <w:rsid w:val="00224442"/>
    <w:rsid w:val="002249AB"/>
    <w:rsid w:val="0022613A"/>
    <w:rsid w:val="00226B76"/>
    <w:rsid w:val="00227525"/>
    <w:rsid w:val="0022777A"/>
    <w:rsid w:val="002277BB"/>
    <w:rsid w:val="0023167E"/>
    <w:rsid w:val="002320BF"/>
    <w:rsid w:val="0023454C"/>
    <w:rsid w:val="00234DBB"/>
    <w:rsid w:val="0024008D"/>
    <w:rsid w:val="0024154D"/>
    <w:rsid w:val="0024246B"/>
    <w:rsid w:val="00242771"/>
    <w:rsid w:val="00245612"/>
    <w:rsid w:val="00246324"/>
    <w:rsid w:val="0024659B"/>
    <w:rsid w:val="00247835"/>
    <w:rsid w:val="00251A7C"/>
    <w:rsid w:val="00252E26"/>
    <w:rsid w:val="00253194"/>
    <w:rsid w:val="00253EA2"/>
    <w:rsid w:val="00253F7A"/>
    <w:rsid w:val="0025400B"/>
    <w:rsid w:val="00254E19"/>
    <w:rsid w:val="00255600"/>
    <w:rsid w:val="0025588E"/>
    <w:rsid w:val="00261209"/>
    <w:rsid w:val="0026126D"/>
    <w:rsid w:val="0026614F"/>
    <w:rsid w:val="0027050A"/>
    <w:rsid w:val="002705E6"/>
    <w:rsid w:val="002741C5"/>
    <w:rsid w:val="00274C6A"/>
    <w:rsid w:val="00280D06"/>
    <w:rsid w:val="00280DBE"/>
    <w:rsid w:val="002832BE"/>
    <w:rsid w:val="00283A12"/>
    <w:rsid w:val="00284956"/>
    <w:rsid w:val="00284AD7"/>
    <w:rsid w:val="002854A9"/>
    <w:rsid w:val="0029013E"/>
    <w:rsid w:val="0029232C"/>
    <w:rsid w:val="00295A14"/>
    <w:rsid w:val="00295E3F"/>
    <w:rsid w:val="002976D8"/>
    <w:rsid w:val="0029774D"/>
    <w:rsid w:val="002A11C5"/>
    <w:rsid w:val="002A132A"/>
    <w:rsid w:val="002A3CE6"/>
    <w:rsid w:val="002A4C96"/>
    <w:rsid w:val="002A582F"/>
    <w:rsid w:val="002A608A"/>
    <w:rsid w:val="002A631E"/>
    <w:rsid w:val="002A6739"/>
    <w:rsid w:val="002A72E5"/>
    <w:rsid w:val="002A731A"/>
    <w:rsid w:val="002B0259"/>
    <w:rsid w:val="002B0807"/>
    <w:rsid w:val="002B141F"/>
    <w:rsid w:val="002B2755"/>
    <w:rsid w:val="002B409E"/>
    <w:rsid w:val="002B4D4A"/>
    <w:rsid w:val="002B5BBC"/>
    <w:rsid w:val="002B61D7"/>
    <w:rsid w:val="002B6388"/>
    <w:rsid w:val="002C2F46"/>
    <w:rsid w:val="002C42C1"/>
    <w:rsid w:val="002C5EE2"/>
    <w:rsid w:val="002C79B4"/>
    <w:rsid w:val="002D09F0"/>
    <w:rsid w:val="002D164F"/>
    <w:rsid w:val="002D3F85"/>
    <w:rsid w:val="002D5184"/>
    <w:rsid w:val="002D5213"/>
    <w:rsid w:val="002D59DA"/>
    <w:rsid w:val="002D6FF6"/>
    <w:rsid w:val="002E04FB"/>
    <w:rsid w:val="002E2583"/>
    <w:rsid w:val="002E3781"/>
    <w:rsid w:val="002E3993"/>
    <w:rsid w:val="002E44B3"/>
    <w:rsid w:val="002E716A"/>
    <w:rsid w:val="002F0C42"/>
    <w:rsid w:val="002F41DA"/>
    <w:rsid w:val="002F4A10"/>
    <w:rsid w:val="002F527C"/>
    <w:rsid w:val="002F6A80"/>
    <w:rsid w:val="002F6AE5"/>
    <w:rsid w:val="003002ED"/>
    <w:rsid w:val="003010AD"/>
    <w:rsid w:val="00301FC6"/>
    <w:rsid w:val="003045C3"/>
    <w:rsid w:val="003063EE"/>
    <w:rsid w:val="00306442"/>
    <w:rsid w:val="00310C81"/>
    <w:rsid w:val="00311F94"/>
    <w:rsid w:val="003124F6"/>
    <w:rsid w:val="003139FB"/>
    <w:rsid w:val="00315264"/>
    <w:rsid w:val="003207A5"/>
    <w:rsid w:val="003208FB"/>
    <w:rsid w:val="00321A72"/>
    <w:rsid w:val="00324627"/>
    <w:rsid w:val="0032469E"/>
    <w:rsid w:val="0032547C"/>
    <w:rsid w:val="003276D7"/>
    <w:rsid w:val="00331EF1"/>
    <w:rsid w:val="0033461F"/>
    <w:rsid w:val="00335D53"/>
    <w:rsid w:val="003364AF"/>
    <w:rsid w:val="00336C8A"/>
    <w:rsid w:val="00336DD9"/>
    <w:rsid w:val="00340805"/>
    <w:rsid w:val="003417A9"/>
    <w:rsid w:val="003427D7"/>
    <w:rsid w:val="00343920"/>
    <w:rsid w:val="0034410D"/>
    <w:rsid w:val="003441E0"/>
    <w:rsid w:val="0034469A"/>
    <w:rsid w:val="00344DA0"/>
    <w:rsid w:val="00344FE4"/>
    <w:rsid w:val="003514AF"/>
    <w:rsid w:val="00351BF3"/>
    <w:rsid w:val="0035286D"/>
    <w:rsid w:val="0035316B"/>
    <w:rsid w:val="00353E5F"/>
    <w:rsid w:val="003551FC"/>
    <w:rsid w:val="003605AB"/>
    <w:rsid w:val="003609CF"/>
    <w:rsid w:val="00361096"/>
    <w:rsid w:val="003613EA"/>
    <w:rsid w:val="00361F33"/>
    <w:rsid w:val="00362162"/>
    <w:rsid w:val="00366E60"/>
    <w:rsid w:val="00370793"/>
    <w:rsid w:val="00370B0E"/>
    <w:rsid w:val="00371C5A"/>
    <w:rsid w:val="00373F98"/>
    <w:rsid w:val="00375E37"/>
    <w:rsid w:val="00376548"/>
    <w:rsid w:val="00376F44"/>
    <w:rsid w:val="00382D94"/>
    <w:rsid w:val="00383007"/>
    <w:rsid w:val="003835E8"/>
    <w:rsid w:val="00383D7C"/>
    <w:rsid w:val="00392DFD"/>
    <w:rsid w:val="003941BE"/>
    <w:rsid w:val="00395C5C"/>
    <w:rsid w:val="00395DB7"/>
    <w:rsid w:val="00396482"/>
    <w:rsid w:val="00397877"/>
    <w:rsid w:val="003A0A2A"/>
    <w:rsid w:val="003A2504"/>
    <w:rsid w:val="003A2E4A"/>
    <w:rsid w:val="003A383D"/>
    <w:rsid w:val="003A5601"/>
    <w:rsid w:val="003A63EF"/>
    <w:rsid w:val="003A7A0E"/>
    <w:rsid w:val="003B01B0"/>
    <w:rsid w:val="003B041D"/>
    <w:rsid w:val="003B0997"/>
    <w:rsid w:val="003B09B0"/>
    <w:rsid w:val="003B3A3B"/>
    <w:rsid w:val="003B3D30"/>
    <w:rsid w:val="003B4763"/>
    <w:rsid w:val="003B67CB"/>
    <w:rsid w:val="003C110D"/>
    <w:rsid w:val="003C22C7"/>
    <w:rsid w:val="003C2B11"/>
    <w:rsid w:val="003C4BF6"/>
    <w:rsid w:val="003C6651"/>
    <w:rsid w:val="003D1A2E"/>
    <w:rsid w:val="003D394B"/>
    <w:rsid w:val="003D6B60"/>
    <w:rsid w:val="003D7EFB"/>
    <w:rsid w:val="003E339B"/>
    <w:rsid w:val="003E424E"/>
    <w:rsid w:val="003E4B16"/>
    <w:rsid w:val="003F1023"/>
    <w:rsid w:val="003F22E1"/>
    <w:rsid w:val="003F3969"/>
    <w:rsid w:val="003F4336"/>
    <w:rsid w:val="003F714B"/>
    <w:rsid w:val="00401AD3"/>
    <w:rsid w:val="00405D6E"/>
    <w:rsid w:val="0041058F"/>
    <w:rsid w:val="00411885"/>
    <w:rsid w:val="0041269D"/>
    <w:rsid w:val="00412EB6"/>
    <w:rsid w:val="00414091"/>
    <w:rsid w:val="0041480A"/>
    <w:rsid w:val="00417550"/>
    <w:rsid w:val="00420921"/>
    <w:rsid w:val="00421AFD"/>
    <w:rsid w:val="0042222B"/>
    <w:rsid w:val="004230F4"/>
    <w:rsid w:val="00424973"/>
    <w:rsid w:val="00426B62"/>
    <w:rsid w:val="00426CF8"/>
    <w:rsid w:val="00426E33"/>
    <w:rsid w:val="00427657"/>
    <w:rsid w:val="00430A3D"/>
    <w:rsid w:val="00430CAC"/>
    <w:rsid w:val="004356D1"/>
    <w:rsid w:val="004363CA"/>
    <w:rsid w:val="00437D47"/>
    <w:rsid w:val="00440651"/>
    <w:rsid w:val="00440F53"/>
    <w:rsid w:val="00441A12"/>
    <w:rsid w:val="004420CD"/>
    <w:rsid w:val="00442F51"/>
    <w:rsid w:val="00444511"/>
    <w:rsid w:val="00444985"/>
    <w:rsid w:val="00444C98"/>
    <w:rsid w:val="00445C39"/>
    <w:rsid w:val="004462B1"/>
    <w:rsid w:val="00446A0F"/>
    <w:rsid w:val="004474ED"/>
    <w:rsid w:val="00450546"/>
    <w:rsid w:val="004519A2"/>
    <w:rsid w:val="00451A23"/>
    <w:rsid w:val="00452D92"/>
    <w:rsid w:val="00452E44"/>
    <w:rsid w:val="00453704"/>
    <w:rsid w:val="00454FA4"/>
    <w:rsid w:val="004553E0"/>
    <w:rsid w:val="00455856"/>
    <w:rsid w:val="00455A88"/>
    <w:rsid w:val="00455EB3"/>
    <w:rsid w:val="00457D6B"/>
    <w:rsid w:val="004604F3"/>
    <w:rsid w:val="00460EA9"/>
    <w:rsid w:val="004630C2"/>
    <w:rsid w:val="00465568"/>
    <w:rsid w:val="00466037"/>
    <w:rsid w:val="004709FF"/>
    <w:rsid w:val="004737A6"/>
    <w:rsid w:val="00477D47"/>
    <w:rsid w:val="004810A5"/>
    <w:rsid w:val="00483289"/>
    <w:rsid w:val="00484E1F"/>
    <w:rsid w:val="00487340"/>
    <w:rsid w:val="00487BBD"/>
    <w:rsid w:val="00494E05"/>
    <w:rsid w:val="004965D4"/>
    <w:rsid w:val="004A1A75"/>
    <w:rsid w:val="004A1C96"/>
    <w:rsid w:val="004A2704"/>
    <w:rsid w:val="004A3B89"/>
    <w:rsid w:val="004A55EA"/>
    <w:rsid w:val="004A56AC"/>
    <w:rsid w:val="004A5865"/>
    <w:rsid w:val="004A7806"/>
    <w:rsid w:val="004B0B88"/>
    <w:rsid w:val="004B0CDF"/>
    <w:rsid w:val="004B43AC"/>
    <w:rsid w:val="004B62BB"/>
    <w:rsid w:val="004B68A7"/>
    <w:rsid w:val="004B6E0F"/>
    <w:rsid w:val="004B76E5"/>
    <w:rsid w:val="004C562E"/>
    <w:rsid w:val="004C5967"/>
    <w:rsid w:val="004C60D0"/>
    <w:rsid w:val="004C6D5E"/>
    <w:rsid w:val="004D012F"/>
    <w:rsid w:val="004D12E2"/>
    <w:rsid w:val="004D2CE8"/>
    <w:rsid w:val="004D37D5"/>
    <w:rsid w:val="004D458A"/>
    <w:rsid w:val="004D4781"/>
    <w:rsid w:val="004D719C"/>
    <w:rsid w:val="004D7F32"/>
    <w:rsid w:val="004E118F"/>
    <w:rsid w:val="004E1ECF"/>
    <w:rsid w:val="004E5FED"/>
    <w:rsid w:val="004E699D"/>
    <w:rsid w:val="004E766F"/>
    <w:rsid w:val="004E7BCF"/>
    <w:rsid w:val="004E7CB4"/>
    <w:rsid w:val="004F08D3"/>
    <w:rsid w:val="004F141F"/>
    <w:rsid w:val="004F146E"/>
    <w:rsid w:val="004F168D"/>
    <w:rsid w:val="004F2A69"/>
    <w:rsid w:val="004F54A3"/>
    <w:rsid w:val="004F5ED7"/>
    <w:rsid w:val="004F6D13"/>
    <w:rsid w:val="00500306"/>
    <w:rsid w:val="0050169E"/>
    <w:rsid w:val="00501CDB"/>
    <w:rsid w:val="00503575"/>
    <w:rsid w:val="0050372E"/>
    <w:rsid w:val="00504702"/>
    <w:rsid w:val="0050491B"/>
    <w:rsid w:val="00507F83"/>
    <w:rsid w:val="00507F85"/>
    <w:rsid w:val="0051174F"/>
    <w:rsid w:val="00511A4D"/>
    <w:rsid w:val="0051220C"/>
    <w:rsid w:val="005130C8"/>
    <w:rsid w:val="00514549"/>
    <w:rsid w:val="00514EB9"/>
    <w:rsid w:val="005159B8"/>
    <w:rsid w:val="005162D3"/>
    <w:rsid w:val="0052028F"/>
    <w:rsid w:val="00520518"/>
    <w:rsid w:val="00520B88"/>
    <w:rsid w:val="0052232F"/>
    <w:rsid w:val="005225F8"/>
    <w:rsid w:val="0052269D"/>
    <w:rsid w:val="005234F6"/>
    <w:rsid w:val="005240C6"/>
    <w:rsid w:val="00524390"/>
    <w:rsid w:val="005259BF"/>
    <w:rsid w:val="00525EDD"/>
    <w:rsid w:val="00526E5D"/>
    <w:rsid w:val="0052729E"/>
    <w:rsid w:val="0053208A"/>
    <w:rsid w:val="005340A0"/>
    <w:rsid w:val="00534127"/>
    <w:rsid w:val="00536007"/>
    <w:rsid w:val="00536371"/>
    <w:rsid w:val="005424DA"/>
    <w:rsid w:val="00543121"/>
    <w:rsid w:val="0054331F"/>
    <w:rsid w:val="00544100"/>
    <w:rsid w:val="00544C67"/>
    <w:rsid w:val="0054666D"/>
    <w:rsid w:val="00547384"/>
    <w:rsid w:val="00547422"/>
    <w:rsid w:val="00547C26"/>
    <w:rsid w:val="005500A2"/>
    <w:rsid w:val="00551CCC"/>
    <w:rsid w:val="005522CB"/>
    <w:rsid w:val="00552340"/>
    <w:rsid w:val="00552D8E"/>
    <w:rsid w:val="00553A8B"/>
    <w:rsid w:val="00553F7A"/>
    <w:rsid w:val="00555F35"/>
    <w:rsid w:val="005561E9"/>
    <w:rsid w:val="00556E64"/>
    <w:rsid w:val="005620BA"/>
    <w:rsid w:val="00562949"/>
    <w:rsid w:val="00563793"/>
    <w:rsid w:val="00563FB1"/>
    <w:rsid w:val="005644E7"/>
    <w:rsid w:val="00564F74"/>
    <w:rsid w:val="00565041"/>
    <w:rsid w:val="005662BF"/>
    <w:rsid w:val="005668A4"/>
    <w:rsid w:val="005670EB"/>
    <w:rsid w:val="00570DC3"/>
    <w:rsid w:val="00571945"/>
    <w:rsid w:val="00572371"/>
    <w:rsid w:val="00572C1B"/>
    <w:rsid w:val="00573A41"/>
    <w:rsid w:val="00574893"/>
    <w:rsid w:val="00574FFE"/>
    <w:rsid w:val="005801E8"/>
    <w:rsid w:val="00580900"/>
    <w:rsid w:val="00582A32"/>
    <w:rsid w:val="005830A7"/>
    <w:rsid w:val="00583DFE"/>
    <w:rsid w:val="005843B1"/>
    <w:rsid w:val="0058506C"/>
    <w:rsid w:val="005864A0"/>
    <w:rsid w:val="005869A4"/>
    <w:rsid w:val="00587B62"/>
    <w:rsid w:val="00590968"/>
    <w:rsid w:val="00590EBA"/>
    <w:rsid w:val="00594964"/>
    <w:rsid w:val="005959E4"/>
    <w:rsid w:val="005A3FA1"/>
    <w:rsid w:val="005A4044"/>
    <w:rsid w:val="005B2193"/>
    <w:rsid w:val="005B29DB"/>
    <w:rsid w:val="005B2C5A"/>
    <w:rsid w:val="005B4DC4"/>
    <w:rsid w:val="005B684E"/>
    <w:rsid w:val="005B6FBC"/>
    <w:rsid w:val="005C0981"/>
    <w:rsid w:val="005C1B6E"/>
    <w:rsid w:val="005C4D32"/>
    <w:rsid w:val="005D2D67"/>
    <w:rsid w:val="005D40F4"/>
    <w:rsid w:val="005D4EC6"/>
    <w:rsid w:val="005D704E"/>
    <w:rsid w:val="005E063A"/>
    <w:rsid w:val="005E0DA2"/>
    <w:rsid w:val="005E0EA7"/>
    <w:rsid w:val="005E2840"/>
    <w:rsid w:val="005E2CE7"/>
    <w:rsid w:val="005E546A"/>
    <w:rsid w:val="005E5F95"/>
    <w:rsid w:val="005E69E8"/>
    <w:rsid w:val="005E70F8"/>
    <w:rsid w:val="005F0E51"/>
    <w:rsid w:val="005F1D93"/>
    <w:rsid w:val="005F25B3"/>
    <w:rsid w:val="005F3F95"/>
    <w:rsid w:val="006008B2"/>
    <w:rsid w:val="00601F28"/>
    <w:rsid w:val="00602F8B"/>
    <w:rsid w:val="00602FB4"/>
    <w:rsid w:val="0061153E"/>
    <w:rsid w:val="006139F0"/>
    <w:rsid w:val="00613E8A"/>
    <w:rsid w:val="00614735"/>
    <w:rsid w:val="0061541C"/>
    <w:rsid w:val="00617BDE"/>
    <w:rsid w:val="00620B19"/>
    <w:rsid w:val="006226F1"/>
    <w:rsid w:val="00622A90"/>
    <w:rsid w:val="00623017"/>
    <w:rsid w:val="006237C4"/>
    <w:rsid w:val="00623E20"/>
    <w:rsid w:val="006240A3"/>
    <w:rsid w:val="00624125"/>
    <w:rsid w:val="006248AF"/>
    <w:rsid w:val="00624A81"/>
    <w:rsid w:val="00626B4F"/>
    <w:rsid w:val="006276DF"/>
    <w:rsid w:val="00627972"/>
    <w:rsid w:val="006279DD"/>
    <w:rsid w:val="006302BA"/>
    <w:rsid w:val="006307D3"/>
    <w:rsid w:val="00630D84"/>
    <w:rsid w:val="00633D2A"/>
    <w:rsid w:val="006345D2"/>
    <w:rsid w:val="00634753"/>
    <w:rsid w:val="0064026C"/>
    <w:rsid w:val="00640CA4"/>
    <w:rsid w:val="00642667"/>
    <w:rsid w:val="00643D6C"/>
    <w:rsid w:val="00644033"/>
    <w:rsid w:val="006512BB"/>
    <w:rsid w:val="006520BD"/>
    <w:rsid w:val="006541E2"/>
    <w:rsid w:val="00654993"/>
    <w:rsid w:val="006576CE"/>
    <w:rsid w:val="00660542"/>
    <w:rsid w:val="0066462E"/>
    <w:rsid w:val="00664EC4"/>
    <w:rsid w:val="00667DAA"/>
    <w:rsid w:val="006706BE"/>
    <w:rsid w:val="00670894"/>
    <w:rsid w:val="00670F4C"/>
    <w:rsid w:val="00671DAD"/>
    <w:rsid w:val="00671E12"/>
    <w:rsid w:val="00672054"/>
    <w:rsid w:val="00672183"/>
    <w:rsid w:val="00673445"/>
    <w:rsid w:val="00673738"/>
    <w:rsid w:val="00674064"/>
    <w:rsid w:val="006743D6"/>
    <w:rsid w:val="006756E4"/>
    <w:rsid w:val="006759C0"/>
    <w:rsid w:val="006768A3"/>
    <w:rsid w:val="00681157"/>
    <w:rsid w:val="0068232C"/>
    <w:rsid w:val="00684734"/>
    <w:rsid w:val="00686833"/>
    <w:rsid w:val="00686853"/>
    <w:rsid w:val="00686BED"/>
    <w:rsid w:val="00686EB3"/>
    <w:rsid w:val="006905D3"/>
    <w:rsid w:val="00690F7C"/>
    <w:rsid w:val="006916D8"/>
    <w:rsid w:val="0069188B"/>
    <w:rsid w:val="00691BD7"/>
    <w:rsid w:val="00692D23"/>
    <w:rsid w:val="006935F5"/>
    <w:rsid w:val="006936B6"/>
    <w:rsid w:val="00694C22"/>
    <w:rsid w:val="00694FA6"/>
    <w:rsid w:val="00695961"/>
    <w:rsid w:val="0069650D"/>
    <w:rsid w:val="00696FF6"/>
    <w:rsid w:val="00697242"/>
    <w:rsid w:val="006A0063"/>
    <w:rsid w:val="006A0D95"/>
    <w:rsid w:val="006A1F51"/>
    <w:rsid w:val="006A2E0B"/>
    <w:rsid w:val="006A67B9"/>
    <w:rsid w:val="006A6986"/>
    <w:rsid w:val="006A6BDC"/>
    <w:rsid w:val="006B17EA"/>
    <w:rsid w:val="006B3EAE"/>
    <w:rsid w:val="006B41BA"/>
    <w:rsid w:val="006B5FDE"/>
    <w:rsid w:val="006B67B8"/>
    <w:rsid w:val="006B783C"/>
    <w:rsid w:val="006C0205"/>
    <w:rsid w:val="006C3AAF"/>
    <w:rsid w:val="006C3E52"/>
    <w:rsid w:val="006C42D6"/>
    <w:rsid w:val="006C6C17"/>
    <w:rsid w:val="006D0338"/>
    <w:rsid w:val="006D06B5"/>
    <w:rsid w:val="006D2128"/>
    <w:rsid w:val="006D43CE"/>
    <w:rsid w:val="006D5242"/>
    <w:rsid w:val="006D53AC"/>
    <w:rsid w:val="006D5601"/>
    <w:rsid w:val="006D60F1"/>
    <w:rsid w:val="006D6D19"/>
    <w:rsid w:val="006E0C2C"/>
    <w:rsid w:val="006E1E2B"/>
    <w:rsid w:val="006E2E9F"/>
    <w:rsid w:val="006E3AB0"/>
    <w:rsid w:val="006E6372"/>
    <w:rsid w:val="006E72BD"/>
    <w:rsid w:val="006F023A"/>
    <w:rsid w:val="006F0BC0"/>
    <w:rsid w:val="006F129A"/>
    <w:rsid w:val="006F41A8"/>
    <w:rsid w:val="006F4D32"/>
    <w:rsid w:val="006F50B8"/>
    <w:rsid w:val="006F64CC"/>
    <w:rsid w:val="006F66A7"/>
    <w:rsid w:val="006F66F4"/>
    <w:rsid w:val="00701A9C"/>
    <w:rsid w:val="00701AD2"/>
    <w:rsid w:val="0070352C"/>
    <w:rsid w:val="007039DC"/>
    <w:rsid w:val="0070411B"/>
    <w:rsid w:val="00710722"/>
    <w:rsid w:val="007107AE"/>
    <w:rsid w:val="00710B56"/>
    <w:rsid w:val="0071177C"/>
    <w:rsid w:val="0071179F"/>
    <w:rsid w:val="00711AE6"/>
    <w:rsid w:val="00714CC9"/>
    <w:rsid w:val="00721F8E"/>
    <w:rsid w:val="00722B6A"/>
    <w:rsid w:val="00723535"/>
    <w:rsid w:val="00724497"/>
    <w:rsid w:val="007246F6"/>
    <w:rsid w:val="00724D25"/>
    <w:rsid w:val="00730092"/>
    <w:rsid w:val="0073037D"/>
    <w:rsid w:val="007312D9"/>
    <w:rsid w:val="00732437"/>
    <w:rsid w:val="00732779"/>
    <w:rsid w:val="00732B12"/>
    <w:rsid w:val="007336E3"/>
    <w:rsid w:val="00736B70"/>
    <w:rsid w:val="007374E8"/>
    <w:rsid w:val="0074004C"/>
    <w:rsid w:val="00740524"/>
    <w:rsid w:val="00741351"/>
    <w:rsid w:val="007436E0"/>
    <w:rsid w:val="007438A8"/>
    <w:rsid w:val="00744499"/>
    <w:rsid w:val="00745F53"/>
    <w:rsid w:val="0075064B"/>
    <w:rsid w:val="00753228"/>
    <w:rsid w:val="00760420"/>
    <w:rsid w:val="00761FE4"/>
    <w:rsid w:val="00762C4B"/>
    <w:rsid w:val="0076436E"/>
    <w:rsid w:val="007657B4"/>
    <w:rsid w:val="007673C1"/>
    <w:rsid w:val="00770B6E"/>
    <w:rsid w:val="00772DF5"/>
    <w:rsid w:val="00773398"/>
    <w:rsid w:val="00773F3B"/>
    <w:rsid w:val="00775294"/>
    <w:rsid w:val="00775B7C"/>
    <w:rsid w:val="00776018"/>
    <w:rsid w:val="00780613"/>
    <w:rsid w:val="007826DA"/>
    <w:rsid w:val="007828CB"/>
    <w:rsid w:val="00782F84"/>
    <w:rsid w:val="0078316D"/>
    <w:rsid w:val="00785E9F"/>
    <w:rsid w:val="0078650F"/>
    <w:rsid w:val="0079193F"/>
    <w:rsid w:val="007921E4"/>
    <w:rsid w:val="007947A6"/>
    <w:rsid w:val="00794F86"/>
    <w:rsid w:val="007951E2"/>
    <w:rsid w:val="007976F3"/>
    <w:rsid w:val="00797BAA"/>
    <w:rsid w:val="00797F2E"/>
    <w:rsid w:val="007A08A9"/>
    <w:rsid w:val="007A12C6"/>
    <w:rsid w:val="007A157D"/>
    <w:rsid w:val="007A1CF9"/>
    <w:rsid w:val="007A27EA"/>
    <w:rsid w:val="007A432C"/>
    <w:rsid w:val="007A503F"/>
    <w:rsid w:val="007A683F"/>
    <w:rsid w:val="007A6A9E"/>
    <w:rsid w:val="007A745F"/>
    <w:rsid w:val="007A7594"/>
    <w:rsid w:val="007B1143"/>
    <w:rsid w:val="007B2F63"/>
    <w:rsid w:val="007B7DDF"/>
    <w:rsid w:val="007C190D"/>
    <w:rsid w:val="007C1B5C"/>
    <w:rsid w:val="007C5E8D"/>
    <w:rsid w:val="007C678B"/>
    <w:rsid w:val="007C736A"/>
    <w:rsid w:val="007C7701"/>
    <w:rsid w:val="007D160E"/>
    <w:rsid w:val="007D3F69"/>
    <w:rsid w:val="007D55D2"/>
    <w:rsid w:val="007D7813"/>
    <w:rsid w:val="007D7F63"/>
    <w:rsid w:val="007E0627"/>
    <w:rsid w:val="007E0920"/>
    <w:rsid w:val="007E26CC"/>
    <w:rsid w:val="007E2808"/>
    <w:rsid w:val="007E4969"/>
    <w:rsid w:val="007E57DE"/>
    <w:rsid w:val="007E5999"/>
    <w:rsid w:val="007E698D"/>
    <w:rsid w:val="007E76B8"/>
    <w:rsid w:val="007E7754"/>
    <w:rsid w:val="007E7C07"/>
    <w:rsid w:val="007F01F9"/>
    <w:rsid w:val="007F0772"/>
    <w:rsid w:val="007F1B35"/>
    <w:rsid w:val="007F27E9"/>
    <w:rsid w:val="007F28D0"/>
    <w:rsid w:val="007F3368"/>
    <w:rsid w:val="007F3507"/>
    <w:rsid w:val="007F4504"/>
    <w:rsid w:val="007F4D92"/>
    <w:rsid w:val="007F5224"/>
    <w:rsid w:val="007F5401"/>
    <w:rsid w:val="007F5D93"/>
    <w:rsid w:val="007F6893"/>
    <w:rsid w:val="00800285"/>
    <w:rsid w:val="00800399"/>
    <w:rsid w:val="00800864"/>
    <w:rsid w:val="00801370"/>
    <w:rsid w:val="008025B0"/>
    <w:rsid w:val="00802B51"/>
    <w:rsid w:val="0080691E"/>
    <w:rsid w:val="0080707C"/>
    <w:rsid w:val="0080765B"/>
    <w:rsid w:val="00807F1D"/>
    <w:rsid w:val="00810D46"/>
    <w:rsid w:val="0081240D"/>
    <w:rsid w:val="00814315"/>
    <w:rsid w:val="008166ED"/>
    <w:rsid w:val="00821C30"/>
    <w:rsid w:val="0082292E"/>
    <w:rsid w:val="00823387"/>
    <w:rsid w:val="008270B4"/>
    <w:rsid w:val="008271C1"/>
    <w:rsid w:val="00827979"/>
    <w:rsid w:val="0083462C"/>
    <w:rsid w:val="0083464C"/>
    <w:rsid w:val="00834899"/>
    <w:rsid w:val="00834F71"/>
    <w:rsid w:val="00837243"/>
    <w:rsid w:val="00840245"/>
    <w:rsid w:val="00843CD0"/>
    <w:rsid w:val="00844A8C"/>
    <w:rsid w:val="008450CD"/>
    <w:rsid w:val="00846C69"/>
    <w:rsid w:val="00851316"/>
    <w:rsid w:val="00854B19"/>
    <w:rsid w:val="00854CE5"/>
    <w:rsid w:val="008550D2"/>
    <w:rsid w:val="00856C46"/>
    <w:rsid w:val="00857A58"/>
    <w:rsid w:val="008606AA"/>
    <w:rsid w:val="00860BBD"/>
    <w:rsid w:val="008620A7"/>
    <w:rsid w:val="00863965"/>
    <w:rsid w:val="00863B02"/>
    <w:rsid w:val="00865A40"/>
    <w:rsid w:val="008668F5"/>
    <w:rsid w:val="00866D6B"/>
    <w:rsid w:val="00871DA5"/>
    <w:rsid w:val="00872BD2"/>
    <w:rsid w:val="00875FEF"/>
    <w:rsid w:val="00876356"/>
    <w:rsid w:val="00877BF9"/>
    <w:rsid w:val="0088088A"/>
    <w:rsid w:val="0088147B"/>
    <w:rsid w:val="00884B1D"/>
    <w:rsid w:val="00885A0C"/>
    <w:rsid w:val="00886AA8"/>
    <w:rsid w:val="0088772E"/>
    <w:rsid w:val="008910A1"/>
    <w:rsid w:val="008911CE"/>
    <w:rsid w:val="00891420"/>
    <w:rsid w:val="00891EC3"/>
    <w:rsid w:val="00894346"/>
    <w:rsid w:val="008945F7"/>
    <w:rsid w:val="00894CEE"/>
    <w:rsid w:val="0089545A"/>
    <w:rsid w:val="008959BD"/>
    <w:rsid w:val="008A0758"/>
    <w:rsid w:val="008A1669"/>
    <w:rsid w:val="008A1E86"/>
    <w:rsid w:val="008A2BDD"/>
    <w:rsid w:val="008A4F1F"/>
    <w:rsid w:val="008A5C7F"/>
    <w:rsid w:val="008B29F2"/>
    <w:rsid w:val="008B2D1B"/>
    <w:rsid w:val="008B5516"/>
    <w:rsid w:val="008B6A47"/>
    <w:rsid w:val="008C3478"/>
    <w:rsid w:val="008C5975"/>
    <w:rsid w:val="008C6195"/>
    <w:rsid w:val="008D0F43"/>
    <w:rsid w:val="008D1134"/>
    <w:rsid w:val="008D79FD"/>
    <w:rsid w:val="008E191A"/>
    <w:rsid w:val="008E2C0B"/>
    <w:rsid w:val="008E469A"/>
    <w:rsid w:val="008E54B2"/>
    <w:rsid w:val="008E743C"/>
    <w:rsid w:val="008F08CA"/>
    <w:rsid w:val="008F2658"/>
    <w:rsid w:val="008F61C8"/>
    <w:rsid w:val="008F6A59"/>
    <w:rsid w:val="00900983"/>
    <w:rsid w:val="00902304"/>
    <w:rsid w:val="0090334C"/>
    <w:rsid w:val="00904881"/>
    <w:rsid w:val="00904E52"/>
    <w:rsid w:val="009067BD"/>
    <w:rsid w:val="0091508B"/>
    <w:rsid w:val="00916C69"/>
    <w:rsid w:val="009173C4"/>
    <w:rsid w:val="00920BE0"/>
    <w:rsid w:val="00923608"/>
    <w:rsid w:val="00923D90"/>
    <w:rsid w:val="0092643F"/>
    <w:rsid w:val="00926903"/>
    <w:rsid w:val="00926F97"/>
    <w:rsid w:val="0093060B"/>
    <w:rsid w:val="0093252E"/>
    <w:rsid w:val="0093256A"/>
    <w:rsid w:val="009343B6"/>
    <w:rsid w:val="00934598"/>
    <w:rsid w:val="00934E01"/>
    <w:rsid w:val="00935013"/>
    <w:rsid w:val="00937DC9"/>
    <w:rsid w:val="00940E81"/>
    <w:rsid w:val="00942797"/>
    <w:rsid w:val="009439D5"/>
    <w:rsid w:val="00943D5A"/>
    <w:rsid w:val="00943E15"/>
    <w:rsid w:val="00946649"/>
    <w:rsid w:val="00946BDF"/>
    <w:rsid w:val="00947EB3"/>
    <w:rsid w:val="00950E06"/>
    <w:rsid w:val="0095168C"/>
    <w:rsid w:val="00952608"/>
    <w:rsid w:val="00952940"/>
    <w:rsid w:val="00953CB9"/>
    <w:rsid w:val="00954EC7"/>
    <w:rsid w:val="0096466F"/>
    <w:rsid w:val="00966843"/>
    <w:rsid w:val="00967E52"/>
    <w:rsid w:val="0097027F"/>
    <w:rsid w:val="0097132D"/>
    <w:rsid w:val="009721B9"/>
    <w:rsid w:val="00972A67"/>
    <w:rsid w:val="00973B8E"/>
    <w:rsid w:val="0097411A"/>
    <w:rsid w:val="009756F8"/>
    <w:rsid w:val="00975A76"/>
    <w:rsid w:val="0097685C"/>
    <w:rsid w:val="009768A7"/>
    <w:rsid w:val="009768D2"/>
    <w:rsid w:val="00976A56"/>
    <w:rsid w:val="00976D2F"/>
    <w:rsid w:val="0097794D"/>
    <w:rsid w:val="00977B63"/>
    <w:rsid w:val="00977F0C"/>
    <w:rsid w:val="0098204B"/>
    <w:rsid w:val="009829C0"/>
    <w:rsid w:val="009854FC"/>
    <w:rsid w:val="00985CFD"/>
    <w:rsid w:val="009862EE"/>
    <w:rsid w:val="00987E69"/>
    <w:rsid w:val="0099453B"/>
    <w:rsid w:val="00994F9A"/>
    <w:rsid w:val="00995293"/>
    <w:rsid w:val="00996241"/>
    <w:rsid w:val="009962BE"/>
    <w:rsid w:val="0099638D"/>
    <w:rsid w:val="00996472"/>
    <w:rsid w:val="009A0BF7"/>
    <w:rsid w:val="009A2365"/>
    <w:rsid w:val="009A24DB"/>
    <w:rsid w:val="009A5061"/>
    <w:rsid w:val="009A7985"/>
    <w:rsid w:val="009B02AE"/>
    <w:rsid w:val="009B02F9"/>
    <w:rsid w:val="009B0554"/>
    <w:rsid w:val="009B082D"/>
    <w:rsid w:val="009B2556"/>
    <w:rsid w:val="009B2A0E"/>
    <w:rsid w:val="009B37FB"/>
    <w:rsid w:val="009B54AF"/>
    <w:rsid w:val="009B5971"/>
    <w:rsid w:val="009B624A"/>
    <w:rsid w:val="009B7E48"/>
    <w:rsid w:val="009C0494"/>
    <w:rsid w:val="009C2974"/>
    <w:rsid w:val="009C343D"/>
    <w:rsid w:val="009C48F3"/>
    <w:rsid w:val="009C516D"/>
    <w:rsid w:val="009C52C5"/>
    <w:rsid w:val="009C58F8"/>
    <w:rsid w:val="009C6AFB"/>
    <w:rsid w:val="009D0ECE"/>
    <w:rsid w:val="009D1BC7"/>
    <w:rsid w:val="009D2805"/>
    <w:rsid w:val="009D2C81"/>
    <w:rsid w:val="009D2ED3"/>
    <w:rsid w:val="009D5040"/>
    <w:rsid w:val="009D6D6C"/>
    <w:rsid w:val="009D7162"/>
    <w:rsid w:val="009E0053"/>
    <w:rsid w:val="009E3F9B"/>
    <w:rsid w:val="009E44DC"/>
    <w:rsid w:val="009E4A09"/>
    <w:rsid w:val="009E7DE8"/>
    <w:rsid w:val="009F03E1"/>
    <w:rsid w:val="009F0F69"/>
    <w:rsid w:val="009F1305"/>
    <w:rsid w:val="009F2498"/>
    <w:rsid w:val="009F32F8"/>
    <w:rsid w:val="009F6599"/>
    <w:rsid w:val="009F6BE9"/>
    <w:rsid w:val="009F6EE2"/>
    <w:rsid w:val="009F7025"/>
    <w:rsid w:val="00A00584"/>
    <w:rsid w:val="00A018D2"/>
    <w:rsid w:val="00A01910"/>
    <w:rsid w:val="00A02754"/>
    <w:rsid w:val="00A02EB9"/>
    <w:rsid w:val="00A04FDB"/>
    <w:rsid w:val="00A062E1"/>
    <w:rsid w:val="00A10565"/>
    <w:rsid w:val="00A118A7"/>
    <w:rsid w:val="00A11D03"/>
    <w:rsid w:val="00A12609"/>
    <w:rsid w:val="00A12A58"/>
    <w:rsid w:val="00A208BE"/>
    <w:rsid w:val="00A2102F"/>
    <w:rsid w:val="00A220DC"/>
    <w:rsid w:val="00A22A0A"/>
    <w:rsid w:val="00A23774"/>
    <w:rsid w:val="00A24393"/>
    <w:rsid w:val="00A24821"/>
    <w:rsid w:val="00A24EA2"/>
    <w:rsid w:val="00A251B1"/>
    <w:rsid w:val="00A2582C"/>
    <w:rsid w:val="00A265C9"/>
    <w:rsid w:val="00A30890"/>
    <w:rsid w:val="00A31853"/>
    <w:rsid w:val="00A3185D"/>
    <w:rsid w:val="00A32381"/>
    <w:rsid w:val="00A3458A"/>
    <w:rsid w:val="00A34D18"/>
    <w:rsid w:val="00A34DC5"/>
    <w:rsid w:val="00A34F72"/>
    <w:rsid w:val="00A352A8"/>
    <w:rsid w:val="00A41363"/>
    <w:rsid w:val="00A43254"/>
    <w:rsid w:val="00A43951"/>
    <w:rsid w:val="00A458B8"/>
    <w:rsid w:val="00A45ED9"/>
    <w:rsid w:val="00A476DF"/>
    <w:rsid w:val="00A5021C"/>
    <w:rsid w:val="00A5052B"/>
    <w:rsid w:val="00A518A2"/>
    <w:rsid w:val="00A51F11"/>
    <w:rsid w:val="00A526B9"/>
    <w:rsid w:val="00A527B1"/>
    <w:rsid w:val="00A53525"/>
    <w:rsid w:val="00A54A23"/>
    <w:rsid w:val="00A5607F"/>
    <w:rsid w:val="00A574C9"/>
    <w:rsid w:val="00A57BF5"/>
    <w:rsid w:val="00A60AE7"/>
    <w:rsid w:val="00A621F8"/>
    <w:rsid w:val="00A62D0B"/>
    <w:rsid w:val="00A634C9"/>
    <w:rsid w:val="00A637F1"/>
    <w:rsid w:val="00A64949"/>
    <w:rsid w:val="00A67E91"/>
    <w:rsid w:val="00A706D2"/>
    <w:rsid w:val="00A7235E"/>
    <w:rsid w:val="00A726B7"/>
    <w:rsid w:val="00A73E8A"/>
    <w:rsid w:val="00A74D4F"/>
    <w:rsid w:val="00A753C5"/>
    <w:rsid w:val="00A7592A"/>
    <w:rsid w:val="00A76951"/>
    <w:rsid w:val="00A76EAC"/>
    <w:rsid w:val="00A778CB"/>
    <w:rsid w:val="00A819EB"/>
    <w:rsid w:val="00A820B2"/>
    <w:rsid w:val="00A83373"/>
    <w:rsid w:val="00A834D7"/>
    <w:rsid w:val="00A840C6"/>
    <w:rsid w:val="00A84396"/>
    <w:rsid w:val="00A85357"/>
    <w:rsid w:val="00A8538A"/>
    <w:rsid w:val="00A90B07"/>
    <w:rsid w:val="00A90F08"/>
    <w:rsid w:val="00A9144B"/>
    <w:rsid w:val="00A930AF"/>
    <w:rsid w:val="00A94F03"/>
    <w:rsid w:val="00A960D5"/>
    <w:rsid w:val="00AA1DD5"/>
    <w:rsid w:val="00AA3650"/>
    <w:rsid w:val="00AA432A"/>
    <w:rsid w:val="00AA5567"/>
    <w:rsid w:val="00AA5A22"/>
    <w:rsid w:val="00AA7AE4"/>
    <w:rsid w:val="00AB1521"/>
    <w:rsid w:val="00AB28F2"/>
    <w:rsid w:val="00AB35E8"/>
    <w:rsid w:val="00AB3BE0"/>
    <w:rsid w:val="00AB65D1"/>
    <w:rsid w:val="00AB67DB"/>
    <w:rsid w:val="00AB6983"/>
    <w:rsid w:val="00AC0B04"/>
    <w:rsid w:val="00AC3205"/>
    <w:rsid w:val="00AC4F60"/>
    <w:rsid w:val="00AC64AB"/>
    <w:rsid w:val="00AD4C94"/>
    <w:rsid w:val="00AD65FA"/>
    <w:rsid w:val="00AD6B81"/>
    <w:rsid w:val="00AD6DAF"/>
    <w:rsid w:val="00AD7192"/>
    <w:rsid w:val="00AD73B8"/>
    <w:rsid w:val="00AD7595"/>
    <w:rsid w:val="00AE2AFC"/>
    <w:rsid w:val="00AE3C28"/>
    <w:rsid w:val="00AE3E71"/>
    <w:rsid w:val="00AE3F1F"/>
    <w:rsid w:val="00AE3FB4"/>
    <w:rsid w:val="00AE4229"/>
    <w:rsid w:val="00AE565E"/>
    <w:rsid w:val="00AE66B4"/>
    <w:rsid w:val="00AE66C1"/>
    <w:rsid w:val="00AE7519"/>
    <w:rsid w:val="00AF1306"/>
    <w:rsid w:val="00AF31EA"/>
    <w:rsid w:val="00AF394B"/>
    <w:rsid w:val="00B0299A"/>
    <w:rsid w:val="00B05235"/>
    <w:rsid w:val="00B05274"/>
    <w:rsid w:val="00B061AB"/>
    <w:rsid w:val="00B06A38"/>
    <w:rsid w:val="00B125BC"/>
    <w:rsid w:val="00B1289E"/>
    <w:rsid w:val="00B13268"/>
    <w:rsid w:val="00B16126"/>
    <w:rsid w:val="00B16371"/>
    <w:rsid w:val="00B1766D"/>
    <w:rsid w:val="00B177A6"/>
    <w:rsid w:val="00B20AFE"/>
    <w:rsid w:val="00B211C5"/>
    <w:rsid w:val="00B2120E"/>
    <w:rsid w:val="00B21448"/>
    <w:rsid w:val="00B2202C"/>
    <w:rsid w:val="00B22772"/>
    <w:rsid w:val="00B22EE3"/>
    <w:rsid w:val="00B22F18"/>
    <w:rsid w:val="00B235DA"/>
    <w:rsid w:val="00B23E69"/>
    <w:rsid w:val="00B23EEB"/>
    <w:rsid w:val="00B25DFA"/>
    <w:rsid w:val="00B26B02"/>
    <w:rsid w:val="00B275BA"/>
    <w:rsid w:val="00B27B8A"/>
    <w:rsid w:val="00B27F93"/>
    <w:rsid w:val="00B31F1D"/>
    <w:rsid w:val="00B359E8"/>
    <w:rsid w:val="00B366D2"/>
    <w:rsid w:val="00B43477"/>
    <w:rsid w:val="00B447E5"/>
    <w:rsid w:val="00B44FE7"/>
    <w:rsid w:val="00B500CE"/>
    <w:rsid w:val="00B50385"/>
    <w:rsid w:val="00B506ED"/>
    <w:rsid w:val="00B507F6"/>
    <w:rsid w:val="00B51828"/>
    <w:rsid w:val="00B518F0"/>
    <w:rsid w:val="00B51975"/>
    <w:rsid w:val="00B51B1D"/>
    <w:rsid w:val="00B53472"/>
    <w:rsid w:val="00B53509"/>
    <w:rsid w:val="00B54462"/>
    <w:rsid w:val="00B553C0"/>
    <w:rsid w:val="00B56168"/>
    <w:rsid w:val="00B5646A"/>
    <w:rsid w:val="00B56609"/>
    <w:rsid w:val="00B60805"/>
    <w:rsid w:val="00B60C92"/>
    <w:rsid w:val="00B626D3"/>
    <w:rsid w:val="00B63F0B"/>
    <w:rsid w:val="00B65BE7"/>
    <w:rsid w:val="00B65FCA"/>
    <w:rsid w:val="00B7089A"/>
    <w:rsid w:val="00B719C4"/>
    <w:rsid w:val="00B723FA"/>
    <w:rsid w:val="00B72478"/>
    <w:rsid w:val="00B77230"/>
    <w:rsid w:val="00B8037C"/>
    <w:rsid w:val="00B8383C"/>
    <w:rsid w:val="00B84CF7"/>
    <w:rsid w:val="00B84E58"/>
    <w:rsid w:val="00B85618"/>
    <w:rsid w:val="00B85F1A"/>
    <w:rsid w:val="00B86CA7"/>
    <w:rsid w:val="00B877AE"/>
    <w:rsid w:val="00B918F1"/>
    <w:rsid w:val="00B92A0B"/>
    <w:rsid w:val="00B9494C"/>
    <w:rsid w:val="00B97BBC"/>
    <w:rsid w:val="00B97FC4"/>
    <w:rsid w:val="00BA2B22"/>
    <w:rsid w:val="00BA2B91"/>
    <w:rsid w:val="00BA2EF1"/>
    <w:rsid w:val="00BB27F3"/>
    <w:rsid w:val="00BB39F5"/>
    <w:rsid w:val="00BB4402"/>
    <w:rsid w:val="00BB4A5B"/>
    <w:rsid w:val="00BB5265"/>
    <w:rsid w:val="00BB784A"/>
    <w:rsid w:val="00BB7AB0"/>
    <w:rsid w:val="00BC1133"/>
    <w:rsid w:val="00BC12A6"/>
    <w:rsid w:val="00BC4F38"/>
    <w:rsid w:val="00BC7F8A"/>
    <w:rsid w:val="00BD177F"/>
    <w:rsid w:val="00BD19D4"/>
    <w:rsid w:val="00BD25CD"/>
    <w:rsid w:val="00BD2606"/>
    <w:rsid w:val="00BD3969"/>
    <w:rsid w:val="00BD4609"/>
    <w:rsid w:val="00BD4804"/>
    <w:rsid w:val="00BD6F66"/>
    <w:rsid w:val="00BE0BE2"/>
    <w:rsid w:val="00BE2CDC"/>
    <w:rsid w:val="00BE2CFA"/>
    <w:rsid w:val="00BE4685"/>
    <w:rsid w:val="00BE5A12"/>
    <w:rsid w:val="00BE7D15"/>
    <w:rsid w:val="00BF1A5D"/>
    <w:rsid w:val="00BF2012"/>
    <w:rsid w:val="00BF204B"/>
    <w:rsid w:val="00BF257C"/>
    <w:rsid w:val="00BF2726"/>
    <w:rsid w:val="00BF51DB"/>
    <w:rsid w:val="00BF55DD"/>
    <w:rsid w:val="00BF5B84"/>
    <w:rsid w:val="00BF6831"/>
    <w:rsid w:val="00BF6A02"/>
    <w:rsid w:val="00BF74EF"/>
    <w:rsid w:val="00C004FE"/>
    <w:rsid w:val="00C00822"/>
    <w:rsid w:val="00C01A4E"/>
    <w:rsid w:val="00C035E2"/>
    <w:rsid w:val="00C03CD4"/>
    <w:rsid w:val="00C04848"/>
    <w:rsid w:val="00C0527C"/>
    <w:rsid w:val="00C0572E"/>
    <w:rsid w:val="00C1211B"/>
    <w:rsid w:val="00C129CB"/>
    <w:rsid w:val="00C12CE4"/>
    <w:rsid w:val="00C12D00"/>
    <w:rsid w:val="00C166BA"/>
    <w:rsid w:val="00C168B5"/>
    <w:rsid w:val="00C21A17"/>
    <w:rsid w:val="00C21B4E"/>
    <w:rsid w:val="00C21CA3"/>
    <w:rsid w:val="00C233A7"/>
    <w:rsid w:val="00C2343F"/>
    <w:rsid w:val="00C246B3"/>
    <w:rsid w:val="00C24913"/>
    <w:rsid w:val="00C25749"/>
    <w:rsid w:val="00C26175"/>
    <w:rsid w:val="00C31A93"/>
    <w:rsid w:val="00C3289A"/>
    <w:rsid w:val="00C32CA4"/>
    <w:rsid w:val="00C35F57"/>
    <w:rsid w:val="00C440B3"/>
    <w:rsid w:val="00C46F56"/>
    <w:rsid w:val="00C473CA"/>
    <w:rsid w:val="00C50B30"/>
    <w:rsid w:val="00C51192"/>
    <w:rsid w:val="00C540D8"/>
    <w:rsid w:val="00C55888"/>
    <w:rsid w:val="00C56433"/>
    <w:rsid w:val="00C57C78"/>
    <w:rsid w:val="00C607CD"/>
    <w:rsid w:val="00C64025"/>
    <w:rsid w:val="00C6455F"/>
    <w:rsid w:val="00C67B41"/>
    <w:rsid w:val="00C709F4"/>
    <w:rsid w:val="00C72A19"/>
    <w:rsid w:val="00C72F79"/>
    <w:rsid w:val="00C74211"/>
    <w:rsid w:val="00C7507F"/>
    <w:rsid w:val="00C81DD2"/>
    <w:rsid w:val="00C8213C"/>
    <w:rsid w:val="00C8298F"/>
    <w:rsid w:val="00C829DE"/>
    <w:rsid w:val="00C85661"/>
    <w:rsid w:val="00C858B2"/>
    <w:rsid w:val="00C87895"/>
    <w:rsid w:val="00C91456"/>
    <w:rsid w:val="00C93505"/>
    <w:rsid w:val="00C93908"/>
    <w:rsid w:val="00C93B9B"/>
    <w:rsid w:val="00C94A8E"/>
    <w:rsid w:val="00C94FCA"/>
    <w:rsid w:val="00C95E62"/>
    <w:rsid w:val="00CA04E8"/>
    <w:rsid w:val="00CA37BB"/>
    <w:rsid w:val="00CA38C8"/>
    <w:rsid w:val="00CB0A90"/>
    <w:rsid w:val="00CB40EA"/>
    <w:rsid w:val="00CB7077"/>
    <w:rsid w:val="00CB7FEA"/>
    <w:rsid w:val="00CC08CF"/>
    <w:rsid w:val="00CC0B07"/>
    <w:rsid w:val="00CC11AF"/>
    <w:rsid w:val="00CC15F9"/>
    <w:rsid w:val="00CC2A22"/>
    <w:rsid w:val="00CC4061"/>
    <w:rsid w:val="00CC464F"/>
    <w:rsid w:val="00CC4663"/>
    <w:rsid w:val="00CC530A"/>
    <w:rsid w:val="00CC54F3"/>
    <w:rsid w:val="00CD05BC"/>
    <w:rsid w:val="00CD06A4"/>
    <w:rsid w:val="00CD2BE5"/>
    <w:rsid w:val="00CD3D6E"/>
    <w:rsid w:val="00CD405C"/>
    <w:rsid w:val="00CD41F6"/>
    <w:rsid w:val="00CD5327"/>
    <w:rsid w:val="00CD6C5A"/>
    <w:rsid w:val="00CD6F7B"/>
    <w:rsid w:val="00CD71C3"/>
    <w:rsid w:val="00CD7F14"/>
    <w:rsid w:val="00CE2F67"/>
    <w:rsid w:val="00CE49F0"/>
    <w:rsid w:val="00CE594A"/>
    <w:rsid w:val="00CE624F"/>
    <w:rsid w:val="00CE71FA"/>
    <w:rsid w:val="00CF1F1B"/>
    <w:rsid w:val="00CF22D8"/>
    <w:rsid w:val="00CF4F15"/>
    <w:rsid w:val="00CF5040"/>
    <w:rsid w:val="00CF6145"/>
    <w:rsid w:val="00D00523"/>
    <w:rsid w:val="00D01FEF"/>
    <w:rsid w:val="00D033F2"/>
    <w:rsid w:val="00D10452"/>
    <w:rsid w:val="00D1145C"/>
    <w:rsid w:val="00D11797"/>
    <w:rsid w:val="00D1385A"/>
    <w:rsid w:val="00D150E7"/>
    <w:rsid w:val="00D15DE4"/>
    <w:rsid w:val="00D1636F"/>
    <w:rsid w:val="00D24DA2"/>
    <w:rsid w:val="00D24E7D"/>
    <w:rsid w:val="00D27870"/>
    <w:rsid w:val="00D30A05"/>
    <w:rsid w:val="00D30F97"/>
    <w:rsid w:val="00D3198B"/>
    <w:rsid w:val="00D34F14"/>
    <w:rsid w:val="00D35DDB"/>
    <w:rsid w:val="00D379CD"/>
    <w:rsid w:val="00D40224"/>
    <w:rsid w:val="00D445C5"/>
    <w:rsid w:val="00D447A0"/>
    <w:rsid w:val="00D44EB4"/>
    <w:rsid w:val="00D45A65"/>
    <w:rsid w:val="00D462CE"/>
    <w:rsid w:val="00D474EE"/>
    <w:rsid w:val="00D47A1E"/>
    <w:rsid w:val="00D47CEA"/>
    <w:rsid w:val="00D53222"/>
    <w:rsid w:val="00D5385C"/>
    <w:rsid w:val="00D53E3F"/>
    <w:rsid w:val="00D54319"/>
    <w:rsid w:val="00D5584D"/>
    <w:rsid w:val="00D56E78"/>
    <w:rsid w:val="00D6175E"/>
    <w:rsid w:val="00D61A31"/>
    <w:rsid w:val="00D6202B"/>
    <w:rsid w:val="00D66F00"/>
    <w:rsid w:val="00D67DD7"/>
    <w:rsid w:val="00D7052D"/>
    <w:rsid w:val="00D7157C"/>
    <w:rsid w:val="00D751C9"/>
    <w:rsid w:val="00D75704"/>
    <w:rsid w:val="00D75D35"/>
    <w:rsid w:val="00D76221"/>
    <w:rsid w:val="00D81C2A"/>
    <w:rsid w:val="00D834C9"/>
    <w:rsid w:val="00D835AB"/>
    <w:rsid w:val="00D83B34"/>
    <w:rsid w:val="00D8409F"/>
    <w:rsid w:val="00D8765E"/>
    <w:rsid w:val="00D87660"/>
    <w:rsid w:val="00D92A67"/>
    <w:rsid w:val="00D95F92"/>
    <w:rsid w:val="00D96B9B"/>
    <w:rsid w:val="00D97705"/>
    <w:rsid w:val="00D97D74"/>
    <w:rsid w:val="00DA05A9"/>
    <w:rsid w:val="00DA08C6"/>
    <w:rsid w:val="00DA14BA"/>
    <w:rsid w:val="00DA15BF"/>
    <w:rsid w:val="00DA240B"/>
    <w:rsid w:val="00DA27AA"/>
    <w:rsid w:val="00DA5158"/>
    <w:rsid w:val="00DB1A3E"/>
    <w:rsid w:val="00DB1E54"/>
    <w:rsid w:val="00DB43FA"/>
    <w:rsid w:val="00DB462D"/>
    <w:rsid w:val="00DB5524"/>
    <w:rsid w:val="00DB708E"/>
    <w:rsid w:val="00DC1296"/>
    <w:rsid w:val="00DC196D"/>
    <w:rsid w:val="00DC345C"/>
    <w:rsid w:val="00DC36E3"/>
    <w:rsid w:val="00DC4576"/>
    <w:rsid w:val="00DC4F87"/>
    <w:rsid w:val="00DC5583"/>
    <w:rsid w:val="00DD25FA"/>
    <w:rsid w:val="00DD29D9"/>
    <w:rsid w:val="00DD410E"/>
    <w:rsid w:val="00DD4F37"/>
    <w:rsid w:val="00DD4FF3"/>
    <w:rsid w:val="00DD5F14"/>
    <w:rsid w:val="00DD66DB"/>
    <w:rsid w:val="00DD6940"/>
    <w:rsid w:val="00DD7CB8"/>
    <w:rsid w:val="00DE14B7"/>
    <w:rsid w:val="00DE18C1"/>
    <w:rsid w:val="00DE1D9E"/>
    <w:rsid w:val="00DE2A6E"/>
    <w:rsid w:val="00DE3931"/>
    <w:rsid w:val="00DE4A17"/>
    <w:rsid w:val="00DE572D"/>
    <w:rsid w:val="00DE6388"/>
    <w:rsid w:val="00DE70FE"/>
    <w:rsid w:val="00DF1CEA"/>
    <w:rsid w:val="00DF29B9"/>
    <w:rsid w:val="00DF34FE"/>
    <w:rsid w:val="00DF3516"/>
    <w:rsid w:val="00DF5A7F"/>
    <w:rsid w:val="00DF5CC4"/>
    <w:rsid w:val="00DF60B6"/>
    <w:rsid w:val="00DF706B"/>
    <w:rsid w:val="00E00E08"/>
    <w:rsid w:val="00E02430"/>
    <w:rsid w:val="00E02C4D"/>
    <w:rsid w:val="00E05DA3"/>
    <w:rsid w:val="00E06956"/>
    <w:rsid w:val="00E11596"/>
    <w:rsid w:val="00E11BD2"/>
    <w:rsid w:val="00E11C9D"/>
    <w:rsid w:val="00E141E3"/>
    <w:rsid w:val="00E145B5"/>
    <w:rsid w:val="00E14F4F"/>
    <w:rsid w:val="00E14F96"/>
    <w:rsid w:val="00E1503E"/>
    <w:rsid w:val="00E1506F"/>
    <w:rsid w:val="00E17278"/>
    <w:rsid w:val="00E20135"/>
    <w:rsid w:val="00E2029C"/>
    <w:rsid w:val="00E20887"/>
    <w:rsid w:val="00E21FB2"/>
    <w:rsid w:val="00E23A51"/>
    <w:rsid w:val="00E26CE7"/>
    <w:rsid w:val="00E33CDA"/>
    <w:rsid w:val="00E33F59"/>
    <w:rsid w:val="00E3538C"/>
    <w:rsid w:val="00E355D8"/>
    <w:rsid w:val="00E36079"/>
    <w:rsid w:val="00E37485"/>
    <w:rsid w:val="00E37D83"/>
    <w:rsid w:val="00E409F4"/>
    <w:rsid w:val="00E40DDB"/>
    <w:rsid w:val="00E42036"/>
    <w:rsid w:val="00E42869"/>
    <w:rsid w:val="00E44318"/>
    <w:rsid w:val="00E44F0F"/>
    <w:rsid w:val="00E45256"/>
    <w:rsid w:val="00E4568B"/>
    <w:rsid w:val="00E47443"/>
    <w:rsid w:val="00E51B82"/>
    <w:rsid w:val="00E51CA3"/>
    <w:rsid w:val="00E524F2"/>
    <w:rsid w:val="00E5387C"/>
    <w:rsid w:val="00E54301"/>
    <w:rsid w:val="00E572A6"/>
    <w:rsid w:val="00E616E6"/>
    <w:rsid w:val="00E6192D"/>
    <w:rsid w:val="00E714D7"/>
    <w:rsid w:val="00E71BAB"/>
    <w:rsid w:val="00E72053"/>
    <w:rsid w:val="00E74382"/>
    <w:rsid w:val="00E74DED"/>
    <w:rsid w:val="00E766DF"/>
    <w:rsid w:val="00E7692E"/>
    <w:rsid w:val="00E809CA"/>
    <w:rsid w:val="00E82214"/>
    <w:rsid w:val="00E824AE"/>
    <w:rsid w:val="00E827D2"/>
    <w:rsid w:val="00E8354B"/>
    <w:rsid w:val="00E87EDD"/>
    <w:rsid w:val="00E92E67"/>
    <w:rsid w:val="00E9344B"/>
    <w:rsid w:val="00E95281"/>
    <w:rsid w:val="00E971A4"/>
    <w:rsid w:val="00E97670"/>
    <w:rsid w:val="00E97D54"/>
    <w:rsid w:val="00EA3934"/>
    <w:rsid w:val="00EA3E66"/>
    <w:rsid w:val="00EA40DB"/>
    <w:rsid w:val="00EA42D5"/>
    <w:rsid w:val="00EA434A"/>
    <w:rsid w:val="00EA4DC5"/>
    <w:rsid w:val="00EA67E9"/>
    <w:rsid w:val="00EB0943"/>
    <w:rsid w:val="00EB20A1"/>
    <w:rsid w:val="00EB3FC5"/>
    <w:rsid w:val="00EB523B"/>
    <w:rsid w:val="00EB5A71"/>
    <w:rsid w:val="00EB63CD"/>
    <w:rsid w:val="00EB6F73"/>
    <w:rsid w:val="00EB74CA"/>
    <w:rsid w:val="00EC1C56"/>
    <w:rsid w:val="00EC5138"/>
    <w:rsid w:val="00EC6A5E"/>
    <w:rsid w:val="00EC7553"/>
    <w:rsid w:val="00ED1BBF"/>
    <w:rsid w:val="00ED2CB5"/>
    <w:rsid w:val="00ED3527"/>
    <w:rsid w:val="00ED49D9"/>
    <w:rsid w:val="00ED7380"/>
    <w:rsid w:val="00EE0873"/>
    <w:rsid w:val="00EE2860"/>
    <w:rsid w:val="00EE5997"/>
    <w:rsid w:val="00EE756C"/>
    <w:rsid w:val="00EF51C1"/>
    <w:rsid w:val="00EF5977"/>
    <w:rsid w:val="00EF6A5A"/>
    <w:rsid w:val="00F00B92"/>
    <w:rsid w:val="00F01784"/>
    <w:rsid w:val="00F0323A"/>
    <w:rsid w:val="00F0406A"/>
    <w:rsid w:val="00F0512E"/>
    <w:rsid w:val="00F055CD"/>
    <w:rsid w:val="00F05BDB"/>
    <w:rsid w:val="00F07538"/>
    <w:rsid w:val="00F101C5"/>
    <w:rsid w:val="00F10E82"/>
    <w:rsid w:val="00F10FED"/>
    <w:rsid w:val="00F11E24"/>
    <w:rsid w:val="00F142C4"/>
    <w:rsid w:val="00F149E7"/>
    <w:rsid w:val="00F16AAA"/>
    <w:rsid w:val="00F1715E"/>
    <w:rsid w:val="00F2066E"/>
    <w:rsid w:val="00F21625"/>
    <w:rsid w:val="00F22166"/>
    <w:rsid w:val="00F2315B"/>
    <w:rsid w:val="00F23ABA"/>
    <w:rsid w:val="00F23CF7"/>
    <w:rsid w:val="00F23EE4"/>
    <w:rsid w:val="00F25421"/>
    <w:rsid w:val="00F25C43"/>
    <w:rsid w:val="00F26F97"/>
    <w:rsid w:val="00F30D39"/>
    <w:rsid w:val="00F32B13"/>
    <w:rsid w:val="00F3384A"/>
    <w:rsid w:val="00F36705"/>
    <w:rsid w:val="00F37424"/>
    <w:rsid w:val="00F4398A"/>
    <w:rsid w:val="00F43A0E"/>
    <w:rsid w:val="00F43C31"/>
    <w:rsid w:val="00F44311"/>
    <w:rsid w:val="00F459DD"/>
    <w:rsid w:val="00F45E69"/>
    <w:rsid w:val="00F513F6"/>
    <w:rsid w:val="00F54182"/>
    <w:rsid w:val="00F54709"/>
    <w:rsid w:val="00F54BF6"/>
    <w:rsid w:val="00F54FC0"/>
    <w:rsid w:val="00F5676C"/>
    <w:rsid w:val="00F56D91"/>
    <w:rsid w:val="00F57C1A"/>
    <w:rsid w:val="00F57DD8"/>
    <w:rsid w:val="00F600A2"/>
    <w:rsid w:val="00F61DE2"/>
    <w:rsid w:val="00F6585F"/>
    <w:rsid w:val="00F665D8"/>
    <w:rsid w:val="00F6728D"/>
    <w:rsid w:val="00F70D64"/>
    <w:rsid w:val="00F717C5"/>
    <w:rsid w:val="00F74D66"/>
    <w:rsid w:val="00F7583B"/>
    <w:rsid w:val="00F76F38"/>
    <w:rsid w:val="00F805B4"/>
    <w:rsid w:val="00F80773"/>
    <w:rsid w:val="00F80AE0"/>
    <w:rsid w:val="00F83B39"/>
    <w:rsid w:val="00F83CBE"/>
    <w:rsid w:val="00F903F6"/>
    <w:rsid w:val="00F90AC4"/>
    <w:rsid w:val="00F9108C"/>
    <w:rsid w:val="00F911E7"/>
    <w:rsid w:val="00F9361F"/>
    <w:rsid w:val="00F939FF"/>
    <w:rsid w:val="00F93C4A"/>
    <w:rsid w:val="00F94D77"/>
    <w:rsid w:val="00F94DF1"/>
    <w:rsid w:val="00F95132"/>
    <w:rsid w:val="00F952CA"/>
    <w:rsid w:val="00F9557B"/>
    <w:rsid w:val="00F958AA"/>
    <w:rsid w:val="00F9599F"/>
    <w:rsid w:val="00F964A8"/>
    <w:rsid w:val="00F9721E"/>
    <w:rsid w:val="00F97D76"/>
    <w:rsid w:val="00FA0C22"/>
    <w:rsid w:val="00FA112E"/>
    <w:rsid w:val="00FA3952"/>
    <w:rsid w:val="00FA4A71"/>
    <w:rsid w:val="00FA4FA1"/>
    <w:rsid w:val="00FA4FE0"/>
    <w:rsid w:val="00FA6356"/>
    <w:rsid w:val="00FA77C5"/>
    <w:rsid w:val="00FB15F6"/>
    <w:rsid w:val="00FB1A77"/>
    <w:rsid w:val="00FB1D2F"/>
    <w:rsid w:val="00FB401F"/>
    <w:rsid w:val="00FB637A"/>
    <w:rsid w:val="00FC0820"/>
    <w:rsid w:val="00FC3904"/>
    <w:rsid w:val="00FC5F06"/>
    <w:rsid w:val="00FC66B4"/>
    <w:rsid w:val="00FD14DD"/>
    <w:rsid w:val="00FD2C48"/>
    <w:rsid w:val="00FD42D5"/>
    <w:rsid w:val="00FD4BCE"/>
    <w:rsid w:val="00FE0197"/>
    <w:rsid w:val="00FE0C12"/>
    <w:rsid w:val="00FE112C"/>
    <w:rsid w:val="00FE12BF"/>
    <w:rsid w:val="00FE2F66"/>
    <w:rsid w:val="00FE40BD"/>
    <w:rsid w:val="00FE5AA2"/>
    <w:rsid w:val="00FE628D"/>
    <w:rsid w:val="00FE67BC"/>
    <w:rsid w:val="00FE6BAC"/>
    <w:rsid w:val="00FE73D7"/>
    <w:rsid w:val="00FF11B8"/>
    <w:rsid w:val="00FF30F3"/>
    <w:rsid w:val="00FF3976"/>
    <w:rsid w:val="00FF3BE6"/>
    <w:rsid w:val="00FF44E5"/>
    <w:rsid w:val="00FF4708"/>
    <w:rsid w:val="00FF5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2AE70ACE"/>
  <w15:chartTrackingRefBased/>
  <w15:docId w15:val="{A33E5753-5A43-4AD8-B47E-38EC9F845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20F49"/>
    <w:rPr>
      <w:rFonts w:cs="ＭＳ 明朝"/>
      <w:color w:val="00000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4">
    <w:name w:val="ヘッダー (文字)"/>
    <w:link w:val="a3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5">
    <w:name w:val="footer"/>
    <w:basedOn w:val="a"/>
    <w:link w:val="a6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6">
    <w:name w:val="フッター (文字)"/>
    <w:link w:val="a5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7">
    <w:name w:val="Document Map"/>
    <w:basedOn w:val="a"/>
    <w:link w:val="a8"/>
    <w:uiPriority w:val="99"/>
    <w:semiHidden/>
    <w:unhideWhenUsed/>
    <w:rsid w:val="006302BA"/>
    <w:rPr>
      <w:rFonts w:ascii="MS UI Gothic" w:eastAsia="MS UI Gothic" w:cs="Times New Roman"/>
      <w:sz w:val="18"/>
      <w:szCs w:val="18"/>
      <w:lang w:val="x-none" w:eastAsia="x-none"/>
    </w:rPr>
  </w:style>
  <w:style w:type="character" w:customStyle="1" w:styleId="a8">
    <w:name w:val="見出しマップ (文字)"/>
    <w:link w:val="a7"/>
    <w:uiPriority w:val="99"/>
    <w:semiHidden/>
    <w:rsid w:val="006302BA"/>
    <w:rPr>
      <w:rFonts w:ascii="MS UI Gothic" w:eastAsia="MS UI Gothic" w:cs="ＭＳ 明朝"/>
      <w:color w:val="000000"/>
      <w:sz w:val="18"/>
      <w:szCs w:val="18"/>
    </w:rPr>
  </w:style>
  <w:style w:type="character" w:styleId="a9">
    <w:name w:val="line number"/>
    <w:basedOn w:val="a0"/>
    <w:uiPriority w:val="99"/>
    <w:semiHidden/>
    <w:unhideWhenUsed/>
    <w:rsid w:val="00501CDB"/>
  </w:style>
  <w:style w:type="paragraph" w:styleId="aa">
    <w:name w:val="Date"/>
    <w:basedOn w:val="a"/>
    <w:next w:val="a"/>
    <w:link w:val="ab"/>
    <w:uiPriority w:val="99"/>
    <w:semiHidden/>
    <w:unhideWhenUsed/>
    <w:rsid w:val="00D1636F"/>
    <w:rPr>
      <w:rFonts w:cs="Times New Roman"/>
      <w:lang w:val="x-none" w:eastAsia="x-none"/>
    </w:rPr>
  </w:style>
  <w:style w:type="character" w:customStyle="1" w:styleId="ab">
    <w:name w:val="日付 (文字)"/>
    <w:link w:val="aa"/>
    <w:uiPriority w:val="99"/>
    <w:semiHidden/>
    <w:rsid w:val="00D1636F"/>
    <w:rPr>
      <w:rFonts w:cs="ＭＳ 明朝"/>
      <w:color w:val="000000"/>
      <w:sz w:val="22"/>
      <w:szCs w:val="22"/>
    </w:rPr>
  </w:style>
  <w:style w:type="paragraph" w:styleId="ac">
    <w:name w:val="Balloon Text"/>
    <w:basedOn w:val="a"/>
    <w:link w:val="ad"/>
    <w:uiPriority w:val="99"/>
    <w:semiHidden/>
    <w:unhideWhenUsed/>
    <w:rsid w:val="00885A0C"/>
    <w:rPr>
      <w:rFonts w:ascii="Arial" w:eastAsia="ＭＳ ゴシック" w:hAnsi="Arial" w:cs="Times New Roman"/>
      <w:sz w:val="18"/>
      <w:szCs w:val="18"/>
      <w:lang w:val="x-none" w:eastAsia="x-none"/>
    </w:rPr>
  </w:style>
  <w:style w:type="character" w:customStyle="1" w:styleId="ad">
    <w:name w:val="吹き出し (文字)"/>
    <w:link w:val="ac"/>
    <w:uiPriority w:val="99"/>
    <w:semiHidden/>
    <w:rsid w:val="00885A0C"/>
    <w:rPr>
      <w:rFonts w:ascii="Arial" w:eastAsia="ＭＳ ゴシック" w:hAnsi="Arial" w:cs="Times New Roman"/>
      <w:color w:val="000000"/>
      <w:sz w:val="18"/>
      <w:szCs w:val="18"/>
    </w:rPr>
  </w:style>
  <w:style w:type="character" w:styleId="ae">
    <w:name w:val="Hyperlink"/>
    <w:uiPriority w:val="99"/>
    <w:unhideWhenUsed/>
    <w:rsid w:val="00F149E7"/>
    <w:rPr>
      <w:color w:val="0000FF"/>
      <w:u w:val="single"/>
    </w:rPr>
  </w:style>
  <w:style w:type="character" w:styleId="af">
    <w:name w:val="annotation reference"/>
    <w:basedOn w:val="a0"/>
    <w:uiPriority w:val="99"/>
    <w:semiHidden/>
    <w:unhideWhenUsed/>
    <w:rsid w:val="009E0053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9E0053"/>
  </w:style>
  <w:style w:type="character" w:customStyle="1" w:styleId="af1">
    <w:name w:val="コメント文字列 (文字)"/>
    <w:basedOn w:val="a0"/>
    <w:link w:val="af0"/>
    <w:uiPriority w:val="99"/>
    <w:rsid w:val="009E0053"/>
    <w:rPr>
      <w:rFonts w:cs="ＭＳ 明朝"/>
      <w:color w:val="000000"/>
      <w:sz w:val="22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9E0053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9E0053"/>
    <w:rPr>
      <w:rFonts w:cs="ＭＳ 明朝"/>
      <w:b/>
      <w:bCs/>
      <w:color w:val="000000"/>
      <w:sz w:val="22"/>
      <w:szCs w:val="22"/>
    </w:rPr>
  </w:style>
  <w:style w:type="paragraph" w:styleId="af4">
    <w:name w:val="Revision"/>
    <w:hidden/>
    <w:uiPriority w:val="99"/>
    <w:semiHidden/>
    <w:rsid w:val="00031FA0"/>
    <w:rPr>
      <w:rFonts w:cs="ＭＳ 明朝"/>
      <w:color w:val="000000"/>
      <w:sz w:val="22"/>
      <w:szCs w:val="22"/>
    </w:rPr>
  </w:style>
  <w:style w:type="paragraph" w:styleId="af5">
    <w:name w:val="List Paragraph"/>
    <w:basedOn w:val="a"/>
    <w:uiPriority w:val="34"/>
    <w:qFormat/>
    <w:rsid w:val="00032962"/>
    <w:pPr>
      <w:ind w:leftChars="400" w:left="840"/>
    </w:pPr>
    <w:rPr>
      <w:rFonts w:asciiTheme="minorHAnsi" w:eastAsiaTheme="minorEastAsia" w:hAnsiTheme="minorHAnsi" w:cstheme="minorBidi"/>
      <w:color w:val="auto"/>
      <w:kern w:val="2"/>
      <w:sz w:val="21"/>
    </w:rPr>
  </w:style>
  <w:style w:type="paragraph" w:customStyle="1" w:styleId="Ver8">
    <w:name w:val="一太郎Ver8"/>
    <w:rsid w:val="00F2066E"/>
    <w:pPr>
      <w:widowControl w:val="0"/>
      <w:wordWrap w:val="0"/>
      <w:autoSpaceDE w:val="0"/>
      <w:autoSpaceDN w:val="0"/>
      <w:adjustRightInd w:val="0"/>
      <w:spacing w:line="357" w:lineRule="exact"/>
      <w:jc w:val="both"/>
    </w:pPr>
    <w:rPr>
      <w:rFonts w:ascii="ＭＳ 明朝" w:hAnsi="Century"/>
      <w:spacing w:val="-5"/>
      <w:sz w:val="22"/>
      <w:szCs w:val="22"/>
    </w:rPr>
  </w:style>
  <w:style w:type="table" w:styleId="af6">
    <w:name w:val="Table Grid"/>
    <w:basedOn w:val="a1"/>
    <w:uiPriority w:val="59"/>
    <w:rsid w:val="009B02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4F54A3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color w:val="auto"/>
      <w:sz w:val="24"/>
      <w:szCs w:val="24"/>
    </w:rPr>
  </w:style>
  <w:style w:type="paragraph" w:styleId="af7">
    <w:name w:val="No Spacing"/>
    <w:uiPriority w:val="1"/>
    <w:qFormat/>
    <w:rsid w:val="00052CAF"/>
    <w:rPr>
      <w:rFonts w:cs="ＭＳ 明朝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6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16A19B-E896-4B49-A920-9DA9F7A51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30</Words>
  <Characters>2641</Characters>
  <Application>Microsoft Office Word</Application>
  <DocSecurity>0</DocSecurity>
  <Lines>22</Lines>
  <Paragraphs>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１９年度　九州大学教育研究プログラム　　　　　　　　　　　　　　　　　　　　　　　　　　　・</vt:lpstr>
      <vt:lpstr>平成１９年度　九州大学教育研究プログラム　　　　　　　　　　　　　　　　　　　　　　　　　　　・</vt:lpstr>
    </vt:vector>
  </TitlesOfParts>
  <Company>九州大学総務部</Company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１９年度　九州大学教育研究プログラム　　　　　　　　　　　　　　　　　　　　　　　　　　　・</dc:title>
  <dc:subject/>
  <dc:creator>研究協力課</dc:creator>
  <cp:keywords/>
  <dc:description/>
  <cp:lastModifiedBy>KASHIWAGI AYAKO</cp:lastModifiedBy>
  <cp:revision>3</cp:revision>
  <cp:lastPrinted>2022-06-17T05:42:00Z</cp:lastPrinted>
  <dcterms:created xsi:type="dcterms:W3CDTF">2023-10-31T08:20:00Z</dcterms:created>
  <dcterms:modified xsi:type="dcterms:W3CDTF">2023-11-01T00:32:00Z</dcterms:modified>
</cp:coreProperties>
</file>